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E28E866" w14:textId="4633B845" w:rsidR="001F0688" w:rsidRPr="00023A82" w:rsidRDefault="001F0688" w:rsidP="001F0688">
      <w:pPr>
        <w:pBdr>
          <w:top w:val="single" w:sz="24" w:space="1" w:color="auto" w:shadow="1"/>
          <w:left w:val="single" w:sz="24" w:space="1" w:color="auto" w:shadow="1"/>
          <w:bottom w:val="single" w:sz="24" w:space="1" w:color="auto" w:shadow="1"/>
          <w:right w:val="single" w:sz="24" w:space="1" w:color="auto" w:shadow="1"/>
        </w:pBdr>
        <w:tabs>
          <w:tab w:val="left" w:pos="2862"/>
        </w:tabs>
        <w:jc w:val="center"/>
        <w:rPr>
          <w:b/>
          <w:color w:val="2F6B1F"/>
          <w:sz w:val="32"/>
          <w:szCs w:val="32"/>
        </w:rPr>
      </w:pPr>
      <w:bookmarkStart w:id="0" w:name="_GoBack"/>
      <w:bookmarkEnd w:id="0"/>
      <w:r w:rsidRPr="00023A82">
        <w:rPr>
          <w:b/>
          <w:color w:val="2F6B1F"/>
          <w:sz w:val="32"/>
          <w:szCs w:val="32"/>
        </w:rPr>
        <w:t xml:space="preserve">PROTECTING </w:t>
      </w:r>
      <w:r>
        <w:rPr>
          <w:b/>
          <w:color w:val="2F6B1F"/>
          <w:sz w:val="32"/>
          <w:szCs w:val="32"/>
        </w:rPr>
        <w:t>P</w:t>
      </w:r>
      <w:r w:rsidRPr="00023A82">
        <w:rPr>
          <w:b/>
          <w:color w:val="2F6B1F"/>
          <w:sz w:val="32"/>
          <w:szCs w:val="32"/>
        </w:rPr>
        <w:t>EOPLE AND PLACES</w:t>
      </w:r>
    </w:p>
    <w:p w14:paraId="72685995" w14:textId="77777777" w:rsidR="001F0688" w:rsidRPr="00023A82" w:rsidRDefault="001F0688" w:rsidP="001F0688">
      <w:pPr>
        <w:pBdr>
          <w:top w:val="single" w:sz="24" w:space="1" w:color="auto" w:shadow="1"/>
          <w:left w:val="single" w:sz="24" w:space="1" w:color="auto" w:shadow="1"/>
          <w:bottom w:val="single" w:sz="24" w:space="1" w:color="auto" w:shadow="1"/>
          <w:right w:val="single" w:sz="24" w:space="1" w:color="auto" w:shadow="1"/>
        </w:pBdr>
        <w:tabs>
          <w:tab w:val="left" w:pos="2862"/>
        </w:tabs>
        <w:jc w:val="center"/>
        <w:rPr>
          <w:b/>
          <w:i/>
          <w:color w:val="2F6B1F"/>
          <w:sz w:val="32"/>
          <w:szCs w:val="32"/>
        </w:rPr>
      </w:pPr>
      <w:r w:rsidRPr="00023A82">
        <w:rPr>
          <w:b/>
          <w:i/>
          <w:color w:val="2F6B1F"/>
          <w:sz w:val="32"/>
          <w:szCs w:val="32"/>
        </w:rPr>
        <w:t xml:space="preserve">Fifty years after the Health and Safety at Work Act 1974 </w:t>
      </w:r>
    </w:p>
    <w:p w14:paraId="28F9B39C" w14:textId="77777777" w:rsidR="002E7339" w:rsidRDefault="002E7339" w:rsidP="001F0688">
      <w:pPr>
        <w:tabs>
          <w:tab w:val="left" w:pos="2862"/>
        </w:tabs>
        <w:jc w:val="center"/>
        <w:rPr>
          <w:b/>
          <w:color w:val="2F6B1F"/>
          <w:szCs w:val="28"/>
        </w:rPr>
      </w:pPr>
    </w:p>
    <w:p w14:paraId="2841A2BD" w14:textId="17F4E4C9" w:rsidR="001F0688" w:rsidRPr="00023A82" w:rsidRDefault="001F0688" w:rsidP="001F0688">
      <w:pPr>
        <w:tabs>
          <w:tab w:val="left" w:pos="2862"/>
        </w:tabs>
        <w:jc w:val="center"/>
        <w:rPr>
          <w:b/>
          <w:color w:val="2F6B1F"/>
          <w:szCs w:val="28"/>
        </w:rPr>
      </w:pPr>
      <w:r w:rsidRPr="00023A82">
        <w:rPr>
          <w:b/>
          <w:color w:val="2F6B1F"/>
          <w:szCs w:val="28"/>
        </w:rPr>
        <w:t>Wednesday 17</w:t>
      </w:r>
      <w:r w:rsidRPr="00023A82">
        <w:rPr>
          <w:b/>
          <w:color w:val="2F6B1F"/>
          <w:szCs w:val="28"/>
          <w:vertAlign w:val="superscript"/>
        </w:rPr>
        <w:t>th</w:t>
      </w:r>
      <w:r w:rsidRPr="00023A82">
        <w:rPr>
          <w:b/>
          <w:color w:val="2F6B1F"/>
          <w:szCs w:val="28"/>
        </w:rPr>
        <w:t xml:space="preserve"> April 2024</w:t>
      </w:r>
    </w:p>
    <w:p w14:paraId="790CFF01" w14:textId="77777777" w:rsidR="001F0688" w:rsidRPr="00023A82" w:rsidRDefault="001F0688" w:rsidP="001F0688">
      <w:pPr>
        <w:tabs>
          <w:tab w:val="left" w:pos="2862"/>
        </w:tabs>
        <w:jc w:val="center"/>
        <w:rPr>
          <w:b/>
          <w:color w:val="2F6B1F"/>
          <w:szCs w:val="28"/>
        </w:rPr>
      </w:pPr>
      <w:r w:rsidRPr="00023A82">
        <w:rPr>
          <w:b/>
          <w:color w:val="2F6B1F"/>
          <w:szCs w:val="28"/>
        </w:rPr>
        <w:t>Day’s Suite, Swansea.com</w:t>
      </w:r>
      <w:r>
        <w:rPr>
          <w:b/>
          <w:color w:val="2F6B1F"/>
          <w:szCs w:val="28"/>
        </w:rPr>
        <w:t xml:space="preserve"> Stadium</w:t>
      </w:r>
      <w:r w:rsidRPr="00023A82">
        <w:rPr>
          <w:b/>
          <w:color w:val="2F6B1F"/>
          <w:szCs w:val="28"/>
        </w:rPr>
        <w:t xml:space="preserve"> (</w:t>
      </w:r>
      <w:r w:rsidRPr="00544462">
        <w:rPr>
          <w:bCs/>
          <w:color w:val="2F6B1F"/>
          <w:szCs w:val="28"/>
        </w:rPr>
        <w:t>formally Liberty Stadium</w:t>
      </w:r>
      <w:r w:rsidRPr="00023A82">
        <w:rPr>
          <w:b/>
          <w:color w:val="2F6B1F"/>
          <w:szCs w:val="28"/>
        </w:rPr>
        <w:t>), Swansea SA1 2FA</w:t>
      </w:r>
    </w:p>
    <w:p w14:paraId="7C4E8685" w14:textId="77777777" w:rsidR="00745AFD" w:rsidRPr="00745AFD" w:rsidRDefault="00745AFD" w:rsidP="006D3B60">
      <w:pPr>
        <w:spacing w:line="240" w:lineRule="auto"/>
        <w:ind w:right="403"/>
        <w:jc w:val="center"/>
        <w:rPr>
          <w:rFonts w:ascii="Times New Roman" w:eastAsia="Franklin Gothic Book" w:hAnsi="Times New Roman" w:cs="Times New Roman"/>
          <w:b/>
          <w:sz w:val="20"/>
          <w:szCs w:val="20"/>
        </w:rPr>
      </w:pPr>
    </w:p>
    <w:p w14:paraId="7B3DA51B" w14:textId="037FC44D" w:rsidR="004635DB" w:rsidRDefault="004635DB" w:rsidP="007E3BB2">
      <w:pPr>
        <w:spacing w:after="40" w:line="240" w:lineRule="auto"/>
        <w:ind w:left="-567" w:right="-23"/>
        <w:rPr>
          <w:rFonts w:eastAsia="Franklin Gothic Book"/>
          <w:b/>
          <w:i/>
          <w:sz w:val="22"/>
          <w:szCs w:val="22"/>
        </w:rPr>
      </w:pPr>
      <w:r w:rsidRPr="007E3BB2">
        <w:rPr>
          <w:rFonts w:eastAsia="Franklin Gothic Book"/>
          <w:b/>
          <w:i/>
          <w:sz w:val="22"/>
          <w:szCs w:val="22"/>
        </w:rPr>
        <w:t>Declaration</w:t>
      </w:r>
      <w:r w:rsidR="00745AFD" w:rsidRPr="007E3BB2">
        <w:rPr>
          <w:rFonts w:eastAsia="Franklin Gothic Book"/>
          <w:b/>
          <w:i/>
          <w:sz w:val="22"/>
          <w:szCs w:val="22"/>
        </w:rPr>
        <w:t xml:space="preserve"> - </w:t>
      </w:r>
      <w:r w:rsidR="005A0675" w:rsidRPr="007E3BB2">
        <w:rPr>
          <w:rFonts w:eastAsia="Franklin Gothic Book"/>
          <w:b/>
          <w:i/>
          <w:sz w:val="22"/>
          <w:szCs w:val="22"/>
        </w:rPr>
        <w:t>I understand that the allocation of stands is the responsibility of the</w:t>
      </w:r>
      <w:r w:rsidR="007E3BB2" w:rsidRPr="007E3BB2">
        <w:rPr>
          <w:rFonts w:eastAsia="Franklin Gothic Book"/>
          <w:b/>
          <w:i/>
          <w:sz w:val="22"/>
          <w:szCs w:val="22"/>
        </w:rPr>
        <w:t xml:space="preserve"> organisers</w:t>
      </w:r>
      <w:r w:rsidR="005A0675" w:rsidRPr="007E3BB2">
        <w:rPr>
          <w:rFonts w:eastAsia="Franklin Gothic Book"/>
          <w:b/>
          <w:i/>
          <w:sz w:val="22"/>
          <w:szCs w:val="22"/>
        </w:rPr>
        <w:t xml:space="preserve"> and that I</w:t>
      </w:r>
      <w:r w:rsidR="00824934" w:rsidRPr="007E3BB2">
        <w:rPr>
          <w:rFonts w:eastAsia="Franklin Gothic Book"/>
          <w:b/>
          <w:i/>
          <w:sz w:val="22"/>
          <w:szCs w:val="22"/>
        </w:rPr>
        <w:t xml:space="preserve"> m</w:t>
      </w:r>
      <w:r w:rsidR="005A0675" w:rsidRPr="007E3BB2">
        <w:rPr>
          <w:rFonts w:eastAsia="Franklin Gothic Book"/>
          <w:b/>
          <w:i/>
          <w:sz w:val="22"/>
          <w:szCs w:val="22"/>
        </w:rPr>
        <w:t xml:space="preserve">ay not be able to secure the stand position(s) I have requested. </w:t>
      </w:r>
      <w:r w:rsidR="000B08E3" w:rsidRPr="007E3BB2">
        <w:rPr>
          <w:rFonts w:eastAsia="Franklin Gothic Book"/>
          <w:b/>
          <w:i/>
          <w:sz w:val="22"/>
          <w:szCs w:val="22"/>
        </w:rPr>
        <w:t xml:space="preserve"> </w:t>
      </w:r>
    </w:p>
    <w:p w14:paraId="11A56FEB" w14:textId="11DC87F5" w:rsidR="00035E0E" w:rsidRPr="00035E0E" w:rsidRDefault="00035E0E" w:rsidP="007E3BB2">
      <w:pPr>
        <w:spacing w:after="40" w:line="240" w:lineRule="auto"/>
        <w:ind w:left="-567" w:right="-23"/>
        <w:rPr>
          <w:rFonts w:eastAsia="Franklin Gothic Book"/>
          <w:b/>
          <w:i/>
          <w:color w:val="FF0000"/>
          <w:sz w:val="20"/>
          <w:szCs w:val="20"/>
        </w:rPr>
      </w:pPr>
      <w:r w:rsidRPr="00035E0E">
        <w:rPr>
          <w:b/>
          <w:color w:val="FF0000"/>
          <w:sz w:val="20"/>
          <w:szCs w:val="20"/>
        </w:rPr>
        <w:t>Confirmation of stand number will be made after full payment and return of completed booking form.</w:t>
      </w:r>
    </w:p>
    <w:tbl>
      <w:tblPr>
        <w:tblStyle w:val="TableGrid3"/>
        <w:tblW w:w="10321" w:type="dxa"/>
        <w:tblInd w:w="-567" w:type="dxa"/>
        <w:tblLayout w:type="fixed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2835"/>
        <w:gridCol w:w="270"/>
        <w:gridCol w:w="9"/>
        <w:gridCol w:w="441"/>
        <w:gridCol w:w="381"/>
        <w:gridCol w:w="28"/>
        <w:gridCol w:w="99"/>
        <w:gridCol w:w="1113"/>
        <w:gridCol w:w="179"/>
        <w:gridCol w:w="990"/>
        <w:gridCol w:w="593"/>
        <w:gridCol w:w="397"/>
        <w:gridCol w:w="630"/>
        <w:gridCol w:w="90"/>
        <w:gridCol w:w="720"/>
        <w:gridCol w:w="90"/>
        <w:gridCol w:w="325"/>
        <w:gridCol w:w="305"/>
        <w:gridCol w:w="826"/>
      </w:tblGrid>
      <w:tr w:rsidR="00455066" w:rsidRPr="00455066" w14:paraId="6F81A0FC" w14:textId="77777777" w:rsidTr="00035E0E">
        <w:tc>
          <w:tcPr>
            <w:tcW w:w="3105" w:type="dxa"/>
            <w:gridSpan w:val="2"/>
          </w:tcPr>
          <w:p w14:paraId="5AFE99A9" w14:textId="77777777" w:rsidR="004635DB" w:rsidRPr="002D7E32" w:rsidRDefault="00A05DAF" w:rsidP="00A05DAF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  <w:r w:rsidRPr="002D7E32">
              <w:rPr>
                <w:rFonts w:ascii="Arial" w:hAnsi="Arial" w:cs="Arial"/>
                <w:b/>
              </w:rPr>
              <w:t xml:space="preserve">Organisation / </w:t>
            </w:r>
          </w:p>
          <w:p w14:paraId="7459D20A" w14:textId="77777777" w:rsidR="00A05DAF" w:rsidRPr="002D7E32" w:rsidRDefault="00A05DAF" w:rsidP="00A05DAF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  <w:r w:rsidRPr="002D7E32">
              <w:rPr>
                <w:rFonts w:ascii="Arial" w:hAnsi="Arial" w:cs="Arial"/>
                <w:b/>
              </w:rPr>
              <w:t>Company Name</w:t>
            </w:r>
          </w:p>
        </w:tc>
        <w:tc>
          <w:tcPr>
            <w:tcW w:w="7216" w:type="dxa"/>
            <w:gridSpan w:val="17"/>
          </w:tcPr>
          <w:p w14:paraId="34DBCE2F" w14:textId="77777777" w:rsidR="00A05DAF" w:rsidRPr="002D7E32" w:rsidRDefault="00A05DAF" w:rsidP="00A05DAF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</w:p>
        </w:tc>
      </w:tr>
      <w:tr w:rsidR="00455066" w:rsidRPr="00455066" w14:paraId="284EF811" w14:textId="77777777" w:rsidTr="00035E0E">
        <w:tc>
          <w:tcPr>
            <w:tcW w:w="3105" w:type="dxa"/>
            <w:gridSpan w:val="2"/>
          </w:tcPr>
          <w:p w14:paraId="5B09E16D" w14:textId="77777777" w:rsidR="00A05DAF" w:rsidRPr="002D7E32" w:rsidRDefault="00A05DAF" w:rsidP="00A05DAF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  <w:r w:rsidRPr="002D7E32">
              <w:rPr>
                <w:rFonts w:ascii="Arial" w:hAnsi="Arial" w:cs="Arial"/>
                <w:b/>
              </w:rPr>
              <w:t>Address &amp; Postcode</w:t>
            </w:r>
          </w:p>
        </w:tc>
        <w:tc>
          <w:tcPr>
            <w:tcW w:w="7216" w:type="dxa"/>
            <w:gridSpan w:val="17"/>
          </w:tcPr>
          <w:p w14:paraId="2519F26F" w14:textId="77777777" w:rsidR="00A05DAF" w:rsidRPr="002D7E32" w:rsidRDefault="00A05DAF" w:rsidP="00A05DAF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</w:p>
          <w:p w14:paraId="6F764C03" w14:textId="77777777" w:rsidR="00A05DAF" w:rsidRPr="002D7E32" w:rsidRDefault="00A05DAF" w:rsidP="00A05DAF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</w:p>
        </w:tc>
      </w:tr>
      <w:tr w:rsidR="00455066" w:rsidRPr="00455066" w14:paraId="6B6E7BBD" w14:textId="77777777" w:rsidTr="00035E0E">
        <w:tc>
          <w:tcPr>
            <w:tcW w:w="3105" w:type="dxa"/>
            <w:gridSpan w:val="2"/>
          </w:tcPr>
          <w:p w14:paraId="788F6A15" w14:textId="77777777" w:rsidR="00A05DAF" w:rsidRPr="002D7E32" w:rsidRDefault="00A05DAF" w:rsidP="00A05DAF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  <w:r w:rsidRPr="002D7E32">
              <w:rPr>
                <w:rFonts w:ascii="Arial" w:hAnsi="Arial" w:cs="Arial"/>
                <w:b/>
              </w:rPr>
              <w:t xml:space="preserve">Contact Name </w:t>
            </w:r>
          </w:p>
          <w:p w14:paraId="30E59387" w14:textId="77777777" w:rsidR="00A05DAF" w:rsidRPr="002D7E32" w:rsidRDefault="00A05DAF" w:rsidP="00A05DAF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</w:p>
        </w:tc>
        <w:tc>
          <w:tcPr>
            <w:tcW w:w="7216" w:type="dxa"/>
            <w:gridSpan w:val="17"/>
          </w:tcPr>
          <w:p w14:paraId="72596B18" w14:textId="77777777" w:rsidR="00A05DAF" w:rsidRPr="002D7E32" w:rsidRDefault="00A05DAF" w:rsidP="00A05DAF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</w:p>
        </w:tc>
      </w:tr>
      <w:tr w:rsidR="00455066" w:rsidRPr="00455066" w14:paraId="222E1C7D" w14:textId="77777777" w:rsidTr="00035E0E">
        <w:tc>
          <w:tcPr>
            <w:tcW w:w="3105" w:type="dxa"/>
            <w:gridSpan w:val="2"/>
          </w:tcPr>
          <w:p w14:paraId="088E03F7" w14:textId="77777777" w:rsidR="00A05DAF" w:rsidRPr="002D7E32" w:rsidRDefault="00A05DAF" w:rsidP="00A05DAF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  <w:r w:rsidRPr="002D7E32">
              <w:rPr>
                <w:rFonts w:ascii="Arial" w:hAnsi="Arial" w:cs="Arial"/>
                <w:b/>
              </w:rPr>
              <w:t>Signature</w:t>
            </w:r>
          </w:p>
          <w:p w14:paraId="4B3AC969" w14:textId="77777777" w:rsidR="00A05DAF" w:rsidRPr="002D7E32" w:rsidRDefault="00A05DAF" w:rsidP="00A05DAF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</w:p>
        </w:tc>
        <w:tc>
          <w:tcPr>
            <w:tcW w:w="7216" w:type="dxa"/>
            <w:gridSpan w:val="17"/>
          </w:tcPr>
          <w:p w14:paraId="294DA134" w14:textId="77777777" w:rsidR="00A05DAF" w:rsidRPr="002D7E32" w:rsidRDefault="00A05DAF" w:rsidP="00A05DAF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</w:p>
        </w:tc>
      </w:tr>
      <w:tr w:rsidR="00455066" w:rsidRPr="00455066" w14:paraId="64753189" w14:textId="77777777" w:rsidTr="00035E0E">
        <w:tc>
          <w:tcPr>
            <w:tcW w:w="3105" w:type="dxa"/>
            <w:gridSpan w:val="2"/>
          </w:tcPr>
          <w:p w14:paraId="5E079DA8" w14:textId="77777777" w:rsidR="004635DB" w:rsidRPr="002D7E32" w:rsidRDefault="00A05DAF" w:rsidP="00A05DAF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  <w:r w:rsidRPr="002D7E32">
              <w:rPr>
                <w:rFonts w:ascii="Arial" w:hAnsi="Arial" w:cs="Arial"/>
                <w:b/>
              </w:rPr>
              <w:t xml:space="preserve">Telephone </w:t>
            </w:r>
          </w:p>
          <w:p w14:paraId="6538235A" w14:textId="77777777" w:rsidR="00A05DAF" w:rsidRPr="002D7E32" w:rsidRDefault="00A05DAF" w:rsidP="00A05DAF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  <w:r w:rsidRPr="002D7E32">
              <w:rPr>
                <w:rFonts w:ascii="Arial" w:hAnsi="Arial" w:cs="Arial"/>
                <w:b/>
              </w:rPr>
              <w:t>(landline + mobile)</w:t>
            </w:r>
          </w:p>
        </w:tc>
        <w:tc>
          <w:tcPr>
            <w:tcW w:w="7216" w:type="dxa"/>
            <w:gridSpan w:val="17"/>
          </w:tcPr>
          <w:p w14:paraId="35B10E0F" w14:textId="77777777" w:rsidR="00A05DAF" w:rsidRPr="002D7E32" w:rsidRDefault="00A05DAF" w:rsidP="00A05DAF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</w:p>
        </w:tc>
      </w:tr>
      <w:tr w:rsidR="00340D46" w:rsidRPr="00455066" w14:paraId="0F22CD0E" w14:textId="77777777" w:rsidTr="00035E0E">
        <w:trPr>
          <w:trHeight w:val="278"/>
        </w:trPr>
        <w:tc>
          <w:tcPr>
            <w:tcW w:w="3105" w:type="dxa"/>
            <w:gridSpan w:val="2"/>
          </w:tcPr>
          <w:p w14:paraId="7EFA37AC" w14:textId="3BF20B5F" w:rsidR="00340D46" w:rsidRPr="002D7E32" w:rsidRDefault="00340D46" w:rsidP="00A05DAF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  <w:r w:rsidRPr="002D7E32">
              <w:rPr>
                <w:rFonts w:ascii="Arial" w:hAnsi="Arial" w:cs="Arial"/>
                <w:b/>
              </w:rPr>
              <w:t xml:space="preserve">Your </w:t>
            </w:r>
            <w:r w:rsidR="00CA42AD" w:rsidRPr="002D7E32">
              <w:rPr>
                <w:rFonts w:ascii="Arial" w:hAnsi="Arial" w:cs="Arial"/>
                <w:b/>
              </w:rPr>
              <w:t>e</w:t>
            </w:r>
            <w:r w:rsidRPr="002D7E32">
              <w:rPr>
                <w:rFonts w:ascii="Arial" w:hAnsi="Arial" w:cs="Arial"/>
                <w:b/>
              </w:rPr>
              <w:t>-Mail address</w:t>
            </w:r>
          </w:p>
        </w:tc>
        <w:tc>
          <w:tcPr>
            <w:tcW w:w="7216" w:type="dxa"/>
            <w:gridSpan w:val="17"/>
          </w:tcPr>
          <w:p w14:paraId="6036B8B2" w14:textId="77777777" w:rsidR="00340D46" w:rsidRPr="002D7E32" w:rsidRDefault="00340D46" w:rsidP="00A05DAF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</w:p>
          <w:p w14:paraId="2E585E34" w14:textId="77777777" w:rsidR="00340D46" w:rsidRPr="002D7E32" w:rsidRDefault="00340D46" w:rsidP="00A05DAF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</w:p>
        </w:tc>
      </w:tr>
      <w:tr w:rsidR="00340D46" w:rsidRPr="00455066" w14:paraId="05A722CF" w14:textId="77777777" w:rsidTr="00035E0E">
        <w:trPr>
          <w:trHeight w:val="277"/>
        </w:trPr>
        <w:tc>
          <w:tcPr>
            <w:tcW w:w="3105" w:type="dxa"/>
            <w:gridSpan w:val="2"/>
          </w:tcPr>
          <w:p w14:paraId="45215599" w14:textId="6F2B88B6" w:rsidR="00340D46" w:rsidRPr="002D7E32" w:rsidRDefault="00340D46" w:rsidP="00A05DAF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  <w:r w:rsidRPr="002D7E32">
              <w:rPr>
                <w:rFonts w:ascii="Arial" w:hAnsi="Arial" w:cs="Arial"/>
                <w:b/>
              </w:rPr>
              <w:t xml:space="preserve">Company </w:t>
            </w:r>
            <w:r w:rsidR="00CA42AD" w:rsidRPr="002D7E32">
              <w:rPr>
                <w:rFonts w:ascii="Arial" w:hAnsi="Arial" w:cs="Arial"/>
                <w:b/>
              </w:rPr>
              <w:t>e</w:t>
            </w:r>
            <w:r w:rsidRPr="002D7E32">
              <w:rPr>
                <w:rFonts w:ascii="Arial" w:hAnsi="Arial" w:cs="Arial"/>
                <w:b/>
              </w:rPr>
              <w:t>-Mail address</w:t>
            </w:r>
          </w:p>
        </w:tc>
        <w:tc>
          <w:tcPr>
            <w:tcW w:w="7216" w:type="dxa"/>
            <w:gridSpan w:val="17"/>
          </w:tcPr>
          <w:p w14:paraId="2ADD9B4F" w14:textId="77777777" w:rsidR="00340D46" w:rsidRPr="002D7E32" w:rsidRDefault="00340D46" w:rsidP="00A05DAF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</w:p>
          <w:p w14:paraId="129BFF8B" w14:textId="77777777" w:rsidR="00340D46" w:rsidRPr="002D7E32" w:rsidRDefault="00340D46" w:rsidP="00A05DAF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</w:p>
        </w:tc>
      </w:tr>
      <w:tr w:rsidR="00493235" w:rsidRPr="00455066" w14:paraId="52F014C2" w14:textId="77777777" w:rsidTr="00035E0E">
        <w:tc>
          <w:tcPr>
            <w:tcW w:w="3114" w:type="dxa"/>
            <w:gridSpan w:val="3"/>
          </w:tcPr>
          <w:p w14:paraId="77EF1239" w14:textId="18CE0101" w:rsidR="00A05DAF" w:rsidRPr="002D7E32" w:rsidRDefault="002C4A2F" w:rsidP="00C15EAA">
            <w:pPr>
              <w:autoSpaceDE w:val="0"/>
              <w:autoSpaceDN w:val="0"/>
              <w:adjustRightInd w:val="0"/>
              <w:ind w:right="-118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referred</w:t>
            </w:r>
            <w:r w:rsidR="00A05DAF" w:rsidRPr="002D7E32">
              <w:rPr>
                <w:rFonts w:ascii="Arial" w:hAnsi="Arial" w:cs="Arial"/>
                <w:b/>
              </w:rPr>
              <w:t xml:space="preserve"> </w:t>
            </w:r>
            <w:r w:rsidR="00D47AE9" w:rsidRPr="002D7E32">
              <w:rPr>
                <w:rFonts w:ascii="Arial" w:hAnsi="Arial" w:cs="Arial"/>
                <w:b/>
              </w:rPr>
              <w:t xml:space="preserve">Exhibition </w:t>
            </w:r>
            <w:r w:rsidR="00A05DAF" w:rsidRPr="002D7E32">
              <w:rPr>
                <w:rFonts w:ascii="Arial" w:hAnsi="Arial" w:cs="Arial"/>
                <w:b/>
              </w:rPr>
              <w:t xml:space="preserve">Stand </w:t>
            </w:r>
            <w:r>
              <w:rPr>
                <w:rFonts w:ascii="Arial" w:hAnsi="Arial" w:cs="Arial"/>
                <w:b/>
              </w:rPr>
              <w:t>N</w:t>
            </w:r>
            <w:r w:rsidR="00ED52EF">
              <w:rPr>
                <w:rFonts w:ascii="Arial" w:hAnsi="Arial" w:cs="Arial"/>
                <w:b/>
              </w:rPr>
              <w:t xml:space="preserve">o? </w:t>
            </w:r>
            <w:r w:rsidR="00ED52EF" w:rsidRPr="00ED52EF">
              <w:rPr>
                <w:rFonts w:ascii="Arial" w:hAnsi="Arial" w:cs="Arial"/>
                <w:i/>
                <w:iCs/>
                <w:sz w:val="18"/>
                <w:szCs w:val="18"/>
              </w:rPr>
              <w:t>(See floor plan for details.)</w:t>
            </w:r>
          </w:p>
        </w:tc>
        <w:tc>
          <w:tcPr>
            <w:tcW w:w="850" w:type="dxa"/>
            <w:gridSpan w:val="3"/>
          </w:tcPr>
          <w:p w14:paraId="299B094C" w14:textId="77777777" w:rsidR="004635DB" w:rsidRPr="002D7E32" w:rsidRDefault="004635DB" w:rsidP="00A05DAF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0"/>
                <w:szCs w:val="20"/>
              </w:rPr>
            </w:pPr>
            <w:r w:rsidRPr="002D7E32">
              <w:rPr>
                <w:rFonts w:ascii="Arial" w:hAnsi="Arial" w:cs="Arial"/>
                <w:bCs/>
                <w:sz w:val="20"/>
                <w:szCs w:val="20"/>
              </w:rPr>
              <w:t>1st</w:t>
            </w:r>
          </w:p>
          <w:p w14:paraId="3BC0745D" w14:textId="77777777" w:rsidR="00A05DAF" w:rsidRPr="002D7E32" w:rsidRDefault="004635DB" w:rsidP="00A05DAF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0"/>
                <w:szCs w:val="20"/>
              </w:rPr>
            </w:pPr>
            <w:r w:rsidRPr="002D7E32">
              <w:rPr>
                <w:rFonts w:ascii="Arial" w:hAnsi="Arial" w:cs="Arial"/>
                <w:bCs/>
                <w:sz w:val="20"/>
                <w:szCs w:val="20"/>
              </w:rPr>
              <w:t>Choice</w:t>
            </w:r>
          </w:p>
        </w:tc>
        <w:tc>
          <w:tcPr>
            <w:tcW w:w="1391" w:type="dxa"/>
            <w:gridSpan w:val="3"/>
          </w:tcPr>
          <w:p w14:paraId="613CDFC3" w14:textId="77777777" w:rsidR="00A05DAF" w:rsidRPr="002D7E32" w:rsidRDefault="00A05DAF" w:rsidP="00A05DAF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990" w:type="dxa"/>
          </w:tcPr>
          <w:p w14:paraId="77611CB8" w14:textId="77777777" w:rsidR="00A05DAF" w:rsidRPr="002D7E32" w:rsidRDefault="004635DB" w:rsidP="00A05DAF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0"/>
                <w:szCs w:val="20"/>
              </w:rPr>
            </w:pPr>
            <w:r w:rsidRPr="002D7E32">
              <w:rPr>
                <w:rFonts w:ascii="Arial" w:hAnsi="Arial" w:cs="Arial"/>
                <w:bCs/>
                <w:sz w:val="20"/>
                <w:szCs w:val="20"/>
              </w:rPr>
              <w:t>2nd</w:t>
            </w:r>
          </w:p>
          <w:p w14:paraId="6397B9B9" w14:textId="77777777" w:rsidR="004635DB" w:rsidRPr="002D7E32" w:rsidRDefault="004635DB" w:rsidP="00A05DAF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0"/>
                <w:szCs w:val="20"/>
              </w:rPr>
            </w:pPr>
            <w:r w:rsidRPr="002D7E32">
              <w:rPr>
                <w:rFonts w:ascii="Arial" w:hAnsi="Arial" w:cs="Arial"/>
                <w:bCs/>
                <w:sz w:val="20"/>
                <w:szCs w:val="20"/>
              </w:rPr>
              <w:t>Choice</w:t>
            </w:r>
          </w:p>
        </w:tc>
        <w:tc>
          <w:tcPr>
            <w:tcW w:w="1620" w:type="dxa"/>
            <w:gridSpan w:val="3"/>
          </w:tcPr>
          <w:p w14:paraId="4EBCEA36" w14:textId="77777777" w:rsidR="00A05DAF" w:rsidRPr="002D7E32" w:rsidRDefault="00A05DAF" w:rsidP="00A05DAF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900" w:type="dxa"/>
            <w:gridSpan w:val="3"/>
          </w:tcPr>
          <w:p w14:paraId="40720B0F" w14:textId="77777777" w:rsidR="004635DB" w:rsidRPr="002D7E32" w:rsidRDefault="004635DB" w:rsidP="004635DB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0"/>
                <w:szCs w:val="20"/>
              </w:rPr>
            </w:pPr>
            <w:r w:rsidRPr="002D7E32">
              <w:rPr>
                <w:rFonts w:ascii="Arial" w:hAnsi="Arial" w:cs="Arial"/>
                <w:bCs/>
                <w:sz w:val="20"/>
                <w:szCs w:val="20"/>
              </w:rPr>
              <w:t>3rd</w:t>
            </w:r>
          </w:p>
          <w:p w14:paraId="721F186F" w14:textId="77777777" w:rsidR="00A05DAF" w:rsidRPr="002D7E32" w:rsidRDefault="004635DB" w:rsidP="004635DB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0"/>
                <w:szCs w:val="20"/>
              </w:rPr>
            </w:pPr>
            <w:r w:rsidRPr="002D7E32">
              <w:rPr>
                <w:rFonts w:ascii="Arial" w:hAnsi="Arial" w:cs="Arial"/>
                <w:bCs/>
                <w:sz w:val="20"/>
                <w:szCs w:val="20"/>
              </w:rPr>
              <w:t>Choice</w:t>
            </w:r>
          </w:p>
        </w:tc>
        <w:tc>
          <w:tcPr>
            <w:tcW w:w="1456" w:type="dxa"/>
            <w:gridSpan w:val="3"/>
          </w:tcPr>
          <w:p w14:paraId="2DF9604C" w14:textId="77777777" w:rsidR="004635DB" w:rsidRPr="002D7E32" w:rsidRDefault="004635DB" w:rsidP="00A05DAF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2B5C63" w:rsidRPr="00455066" w14:paraId="088B4690" w14:textId="77777777" w:rsidTr="00035E0E">
        <w:tc>
          <w:tcPr>
            <w:tcW w:w="7335" w:type="dxa"/>
            <w:gridSpan w:val="12"/>
          </w:tcPr>
          <w:p w14:paraId="5F592573" w14:textId="3EA4E567" w:rsidR="002B5C63" w:rsidRPr="002D7E32" w:rsidRDefault="00E84E3C" w:rsidP="00A05DAF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  <w:r w:rsidRPr="002D7E32">
              <w:rPr>
                <w:rFonts w:ascii="Arial" w:hAnsi="Arial" w:cs="Arial"/>
                <w:b/>
              </w:rPr>
              <w:t>Is a p</w:t>
            </w:r>
            <w:r w:rsidR="002B5C63" w:rsidRPr="002D7E32">
              <w:rPr>
                <w:rFonts w:ascii="Arial" w:hAnsi="Arial" w:cs="Arial"/>
                <w:b/>
              </w:rPr>
              <w:t xml:space="preserve">ower </w:t>
            </w:r>
            <w:r w:rsidR="00056FE1" w:rsidRPr="002D7E32">
              <w:rPr>
                <w:rFonts w:ascii="Arial" w:hAnsi="Arial" w:cs="Arial"/>
                <w:b/>
              </w:rPr>
              <w:t xml:space="preserve">socket </w:t>
            </w:r>
            <w:r w:rsidR="002B5C63" w:rsidRPr="002D7E32">
              <w:rPr>
                <w:rFonts w:ascii="Arial" w:hAnsi="Arial" w:cs="Arial"/>
                <w:b/>
              </w:rPr>
              <w:t>supply required</w:t>
            </w:r>
            <w:r w:rsidR="00056FE1" w:rsidRPr="002D7E32">
              <w:rPr>
                <w:rFonts w:ascii="Arial" w:hAnsi="Arial" w:cs="Arial"/>
                <w:b/>
              </w:rPr>
              <w:t xml:space="preserve">? </w:t>
            </w:r>
          </w:p>
        </w:tc>
        <w:tc>
          <w:tcPr>
            <w:tcW w:w="720" w:type="dxa"/>
            <w:gridSpan w:val="2"/>
          </w:tcPr>
          <w:p w14:paraId="79FE97D9" w14:textId="77777777" w:rsidR="002B5C63" w:rsidRPr="002D7E32" w:rsidRDefault="002B5C63" w:rsidP="00493235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</w:rPr>
            </w:pPr>
            <w:r w:rsidRPr="002D7E32">
              <w:rPr>
                <w:rFonts w:ascii="Arial" w:hAnsi="Arial" w:cs="Arial"/>
                <w:bCs/>
              </w:rPr>
              <w:t>Yes</w:t>
            </w:r>
          </w:p>
        </w:tc>
        <w:tc>
          <w:tcPr>
            <w:tcW w:w="720" w:type="dxa"/>
          </w:tcPr>
          <w:p w14:paraId="37144F54" w14:textId="77777777" w:rsidR="002B5C63" w:rsidRPr="002D7E32" w:rsidRDefault="002B5C63" w:rsidP="00A05DAF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</w:rPr>
            </w:pPr>
          </w:p>
        </w:tc>
        <w:tc>
          <w:tcPr>
            <w:tcW w:w="720" w:type="dxa"/>
            <w:gridSpan w:val="3"/>
          </w:tcPr>
          <w:p w14:paraId="213407C9" w14:textId="77777777" w:rsidR="002B5C63" w:rsidRPr="002D7E32" w:rsidRDefault="002B5C63" w:rsidP="00493235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</w:rPr>
            </w:pPr>
            <w:r w:rsidRPr="002D7E32">
              <w:rPr>
                <w:rFonts w:ascii="Arial" w:hAnsi="Arial" w:cs="Arial"/>
                <w:bCs/>
              </w:rPr>
              <w:t>No</w:t>
            </w:r>
          </w:p>
        </w:tc>
        <w:tc>
          <w:tcPr>
            <w:tcW w:w="826" w:type="dxa"/>
          </w:tcPr>
          <w:p w14:paraId="641B5B52" w14:textId="77777777" w:rsidR="002B5C63" w:rsidRPr="002D7E32" w:rsidRDefault="002B5C63" w:rsidP="00A05DAF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</w:rPr>
            </w:pPr>
          </w:p>
        </w:tc>
      </w:tr>
      <w:tr w:rsidR="002B5C63" w:rsidRPr="00455066" w14:paraId="17C552ED" w14:textId="77777777" w:rsidTr="00035E0E">
        <w:tc>
          <w:tcPr>
            <w:tcW w:w="7335" w:type="dxa"/>
            <w:gridSpan w:val="12"/>
          </w:tcPr>
          <w:p w14:paraId="621EB9C2" w14:textId="17F26462" w:rsidR="002B5C63" w:rsidRPr="002D7E32" w:rsidRDefault="00E84E3C" w:rsidP="00A05DAF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  <w:r w:rsidRPr="002D7E32">
              <w:rPr>
                <w:rFonts w:ascii="Arial" w:hAnsi="Arial" w:cs="Arial"/>
                <w:b/>
              </w:rPr>
              <w:t>Is a t</w:t>
            </w:r>
            <w:r w:rsidR="002B5C63" w:rsidRPr="002D7E32">
              <w:rPr>
                <w:rFonts w:ascii="Arial" w:hAnsi="Arial" w:cs="Arial"/>
                <w:b/>
              </w:rPr>
              <w:t>restle table required</w:t>
            </w:r>
            <w:r w:rsidR="00056FE1" w:rsidRPr="002D7E32">
              <w:rPr>
                <w:rFonts w:ascii="Arial" w:hAnsi="Arial" w:cs="Arial"/>
                <w:b/>
              </w:rPr>
              <w:t>?</w:t>
            </w:r>
          </w:p>
        </w:tc>
        <w:tc>
          <w:tcPr>
            <w:tcW w:w="720" w:type="dxa"/>
            <w:gridSpan w:val="2"/>
          </w:tcPr>
          <w:p w14:paraId="4FC93133" w14:textId="77777777" w:rsidR="002B5C63" w:rsidRPr="002D7E32" w:rsidRDefault="00056FE1" w:rsidP="00493235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</w:rPr>
            </w:pPr>
            <w:r w:rsidRPr="002D7E32">
              <w:rPr>
                <w:rFonts w:ascii="Arial" w:hAnsi="Arial" w:cs="Arial"/>
                <w:bCs/>
              </w:rPr>
              <w:t>Yes</w:t>
            </w:r>
          </w:p>
        </w:tc>
        <w:tc>
          <w:tcPr>
            <w:tcW w:w="720" w:type="dxa"/>
          </w:tcPr>
          <w:p w14:paraId="747156AD" w14:textId="77777777" w:rsidR="002B5C63" w:rsidRPr="002D7E32" w:rsidRDefault="002B5C63" w:rsidP="00A05DAF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</w:rPr>
            </w:pPr>
          </w:p>
        </w:tc>
        <w:tc>
          <w:tcPr>
            <w:tcW w:w="720" w:type="dxa"/>
            <w:gridSpan w:val="3"/>
          </w:tcPr>
          <w:p w14:paraId="3B17334B" w14:textId="77777777" w:rsidR="002B5C63" w:rsidRPr="002D7E32" w:rsidRDefault="00056FE1" w:rsidP="00493235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</w:rPr>
            </w:pPr>
            <w:r w:rsidRPr="002D7E32">
              <w:rPr>
                <w:rFonts w:ascii="Arial" w:hAnsi="Arial" w:cs="Arial"/>
                <w:bCs/>
              </w:rPr>
              <w:t>No</w:t>
            </w:r>
          </w:p>
        </w:tc>
        <w:tc>
          <w:tcPr>
            <w:tcW w:w="826" w:type="dxa"/>
          </w:tcPr>
          <w:p w14:paraId="0417953F" w14:textId="77777777" w:rsidR="002B5C63" w:rsidRPr="002D7E32" w:rsidRDefault="002B5C63" w:rsidP="00A05DAF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</w:rPr>
            </w:pPr>
          </w:p>
        </w:tc>
      </w:tr>
      <w:tr w:rsidR="005235D4" w:rsidRPr="00455066" w14:paraId="2922A06A" w14:textId="77777777" w:rsidTr="00035E0E">
        <w:tc>
          <w:tcPr>
            <w:tcW w:w="3555" w:type="dxa"/>
            <w:gridSpan w:val="4"/>
            <w:vMerge w:val="restart"/>
          </w:tcPr>
          <w:p w14:paraId="080B1B0E" w14:textId="77777777" w:rsidR="005235D4" w:rsidRPr="002D7E32" w:rsidRDefault="005235D4" w:rsidP="00A05DAF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  <w:r w:rsidRPr="002D7E32">
              <w:rPr>
                <w:rFonts w:ascii="Arial" w:hAnsi="Arial" w:cs="Arial"/>
                <w:b/>
              </w:rPr>
              <w:t>Name and Tel N</w:t>
            </w:r>
            <w:r w:rsidRPr="002D7E32">
              <w:rPr>
                <w:rFonts w:ascii="Arial" w:hAnsi="Arial" w:cs="Arial"/>
                <w:b/>
                <w:vertAlign w:val="superscript"/>
              </w:rPr>
              <w:t>o</w:t>
            </w:r>
            <w:r w:rsidRPr="002D7E32">
              <w:rPr>
                <w:rFonts w:ascii="Arial" w:hAnsi="Arial" w:cs="Arial"/>
                <w:b/>
              </w:rPr>
              <w:t>: of Persons staffing the stand</w:t>
            </w:r>
          </w:p>
        </w:tc>
        <w:tc>
          <w:tcPr>
            <w:tcW w:w="3383" w:type="dxa"/>
            <w:gridSpan w:val="7"/>
          </w:tcPr>
          <w:p w14:paraId="2D198A1B" w14:textId="77777777" w:rsidR="005235D4" w:rsidRPr="002D7E32" w:rsidRDefault="005235D4" w:rsidP="00493235">
            <w:pPr>
              <w:autoSpaceDE w:val="0"/>
              <w:autoSpaceDN w:val="0"/>
              <w:adjustRightInd w:val="0"/>
              <w:rPr>
                <w:bCs/>
              </w:rPr>
            </w:pPr>
            <w:r w:rsidRPr="002D7E32">
              <w:rPr>
                <w:rFonts w:ascii="Arial" w:hAnsi="Arial" w:cs="Arial"/>
                <w:bCs/>
              </w:rPr>
              <w:t xml:space="preserve">1. </w:t>
            </w:r>
          </w:p>
        </w:tc>
        <w:tc>
          <w:tcPr>
            <w:tcW w:w="3383" w:type="dxa"/>
            <w:gridSpan w:val="8"/>
          </w:tcPr>
          <w:p w14:paraId="47D3F31E" w14:textId="77777777" w:rsidR="005235D4" w:rsidRPr="002D7E32" w:rsidRDefault="00056FE1" w:rsidP="00493235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</w:rPr>
            </w:pPr>
            <w:r w:rsidRPr="002D7E32">
              <w:rPr>
                <w:rFonts w:ascii="Arial" w:hAnsi="Arial" w:cs="Arial"/>
                <w:bCs/>
              </w:rPr>
              <w:t>Tel N</w:t>
            </w:r>
            <w:r w:rsidRPr="002D7E32">
              <w:rPr>
                <w:rFonts w:ascii="Arial" w:hAnsi="Arial" w:cs="Arial"/>
                <w:bCs/>
                <w:vertAlign w:val="superscript"/>
              </w:rPr>
              <w:t>o</w:t>
            </w:r>
            <w:r w:rsidRPr="002D7E32">
              <w:rPr>
                <w:rFonts w:ascii="Arial" w:hAnsi="Arial" w:cs="Arial"/>
                <w:bCs/>
              </w:rPr>
              <w:t>:</w:t>
            </w:r>
          </w:p>
        </w:tc>
      </w:tr>
      <w:tr w:rsidR="005235D4" w:rsidRPr="00455066" w14:paraId="6DA55564" w14:textId="77777777" w:rsidTr="00035E0E">
        <w:tc>
          <w:tcPr>
            <w:tcW w:w="3555" w:type="dxa"/>
            <w:gridSpan w:val="4"/>
            <w:vMerge/>
            <w:tcBorders>
              <w:bottom w:val="double" w:sz="12" w:space="0" w:color="auto"/>
            </w:tcBorders>
          </w:tcPr>
          <w:p w14:paraId="3070C62B" w14:textId="77777777" w:rsidR="005235D4" w:rsidRPr="002D7E32" w:rsidRDefault="005235D4" w:rsidP="00A05DAF">
            <w:pPr>
              <w:autoSpaceDE w:val="0"/>
              <w:autoSpaceDN w:val="0"/>
              <w:adjustRightInd w:val="0"/>
              <w:rPr>
                <w:b/>
              </w:rPr>
            </w:pPr>
          </w:p>
        </w:tc>
        <w:tc>
          <w:tcPr>
            <w:tcW w:w="3383" w:type="dxa"/>
            <w:gridSpan w:val="7"/>
            <w:tcBorders>
              <w:bottom w:val="double" w:sz="4" w:space="0" w:color="auto"/>
            </w:tcBorders>
          </w:tcPr>
          <w:p w14:paraId="716F3A48" w14:textId="77777777" w:rsidR="005235D4" w:rsidRPr="002D7E32" w:rsidRDefault="005235D4" w:rsidP="00A05DAF">
            <w:pPr>
              <w:autoSpaceDE w:val="0"/>
              <w:autoSpaceDN w:val="0"/>
              <w:adjustRightInd w:val="0"/>
              <w:rPr>
                <w:bCs/>
              </w:rPr>
            </w:pPr>
            <w:r w:rsidRPr="002D7E32">
              <w:rPr>
                <w:rFonts w:ascii="Arial" w:hAnsi="Arial" w:cs="Arial"/>
                <w:bCs/>
              </w:rPr>
              <w:t>2.</w:t>
            </w:r>
          </w:p>
        </w:tc>
        <w:tc>
          <w:tcPr>
            <w:tcW w:w="3383" w:type="dxa"/>
            <w:gridSpan w:val="8"/>
          </w:tcPr>
          <w:p w14:paraId="531BD41E" w14:textId="77777777" w:rsidR="005235D4" w:rsidRPr="002D7E32" w:rsidRDefault="00056FE1" w:rsidP="00A05DAF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</w:rPr>
            </w:pPr>
            <w:r w:rsidRPr="002D7E32">
              <w:rPr>
                <w:rFonts w:ascii="Arial" w:hAnsi="Arial" w:cs="Arial"/>
                <w:bCs/>
              </w:rPr>
              <w:t>Tel N</w:t>
            </w:r>
            <w:r w:rsidRPr="002D7E32">
              <w:rPr>
                <w:rFonts w:ascii="Arial" w:hAnsi="Arial" w:cs="Arial"/>
                <w:bCs/>
                <w:vertAlign w:val="superscript"/>
              </w:rPr>
              <w:t>o</w:t>
            </w:r>
            <w:r w:rsidRPr="002D7E32">
              <w:rPr>
                <w:rFonts w:ascii="Arial" w:hAnsi="Arial" w:cs="Arial"/>
                <w:bCs/>
              </w:rPr>
              <w:t>:</w:t>
            </w:r>
          </w:p>
        </w:tc>
      </w:tr>
      <w:tr w:rsidR="00455066" w:rsidRPr="00455066" w14:paraId="6BDE67C4" w14:textId="77777777" w:rsidTr="00035E0E">
        <w:tc>
          <w:tcPr>
            <w:tcW w:w="3936" w:type="dxa"/>
            <w:gridSpan w:val="5"/>
            <w:tcBorders>
              <w:top w:val="double" w:sz="24" w:space="0" w:color="auto"/>
              <w:left w:val="double" w:sz="24" w:space="0" w:color="auto"/>
              <w:bottom w:val="double" w:sz="24" w:space="0" w:color="auto"/>
              <w:right w:val="double" w:sz="24" w:space="0" w:color="auto"/>
            </w:tcBorders>
            <w:vAlign w:val="center"/>
          </w:tcPr>
          <w:p w14:paraId="6264F990" w14:textId="56C6F343" w:rsidR="00E83E78" w:rsidRPr="00C53B76" w:rsidRDefault="00180564" w:rsidP="00E83E78">
            <w:pPr>
              <w:rPr>
                <w:rFonts w:ascii="Arial" w:hAnsi="Arial" w:cs="Arial"/>
                <w:sz w:val="23"/>
                <w:szCs w:val="23"/>
              </w:rPr>
            </w:pPr>
            <w:r w:rsidRPr="00C53B76">
              <w:rPr>
                <w:rFonts w:ascii="Arial" w:hAnsi="Arial" w:cs="Arial"/>
                <w:sz w:val="23"/>
                <w:szCs w:val="23"/>
              </w:rPr>
              <w:t>BACS</w:t>
            </w:r>
            <w:r w:rsidR="00E83E78" w:rsidRPr="00C53B76">
              <w:rPr>
                <w:rFonts w:ascii="Arial" w:hAnsi="Arial" w:cs="Arial"/>
                <w:sz w:val="23"/>
                <w:szCs w:val="23"/>
              </w:rPr>
              <w:t xml:space="preserve"> </w:t>
            </w:r>
            <w:r w:rsidR="00A05DAF" w:rsidRPr="00C53B76">
              <w:rPr>
                <w:rFonts w:ascii="Arial" w:hAnsi="Arial" w:cs="Arial"/>
                <w:sz w:val="23"/>
                <w:szCs w:val="23"/>
              </w:rPr>
              <w:t xml:space="preserve">Payment </w:t>
            </w:r>
            <w:r w:rsidR="00455066" w:rsidRPr="00C53B76">
              <w:rPr>
                <w:rFonts w:ascii="Arial" w:hAnsi="Arial" w:cs="Arial"/>
                <w:sz w:val="23"/>
                <w:szCs w:val="23"/>
              </w:rPr>
              <w:t>for the sum of £</w:t>
            </w:r>
            <w:r w:rsidR="0000394B" w:rsidRPr="00C53B76">
              <w:rPr>
                <w:rFonts w:ascii="Arial" w:hAnsi="Arial" w:cs="Arial"/>
                <w:sz w:val="23"/>
                <w:szCs w:val="23"/>
              </w:rPr>
              <w:t>30</w:t>
            </w:r>
            <w:r w:rsidR="00455066" w:rsidRPr="00C53B76">
              <w:rPr>
                <w:rFonts w:ascii="Arial" w:hAnsi="Arial" w:cs="Arial"/>
                <w:sz w:val="23"/>
                <w:szCs w:val="23"/>
              </w:rPr>
              <w:t>0</w:t>
            </w:r>
            <w:r w:rsidR="00E83E78" w:rsidRPr="00C53B76">
              <w:rPr>
                <w:rFonts w:ascii="Arial" w:hAnsi="Arial" w:cs="Arial"/>
                <w:sz w:val="23"/>
                <w:szCs w:val="23"/>
              </w:rPr>
              <w:t xml:space="preserve"> </w:t>
            </w:r>
          </w:p>
          <w:p w14:paraId="2D305CFC" w14:textId="3866FF82" w:rsidR="00C20A26" w:rsidRPr="00C53B76" w:rsidRDefault="00C20A26" w:rsidP="00E83E78">
            <w:pPr>
              <w:rPr>
                <w:b/>
                <w:bCs/>
                <w:i/>
                <w:iCs/>
                <w:sz w:val="20"/>
                <w:szCs w:val="20"/>
              </w:rPr>
            </w:pPr>
            <w:r w:rsidRPr="00C53B76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(SWSGA is not registered for VAT).</w:t>
            </w:r>
          </w:p>
        </w:tc>
        <w:tc>
          <w:tcPr>
            <w:tcW w:w="6385" w:type="dxa"/>
            <w:gridSpan w:val="14"/>
            <w:tcBorders>
              <w:top w:val="double" w:sz="24" w:space="0" w:color="auto"/>
              <w:left w:val="double" w:sz="24" w:space="0" w:color="auto"/>
              <w:bottom w:val="double" w:sz="24" w:space="0" w:color="auto"/>
              <w:right w:val="double" w:sz="24" w:space="0" w:color="auto"/>
            </w:tcBorders>
            <w:vAlign w:val="center"/>
          </w:tcPr>
          <w:p w14:paraId="0C24690A" w14:textId="4DB1B2AA" w:rsidR="00A05DAF" w:rsidRPr="003A63C3" w:rsidRDefault="005F5322" w:rsidP="00A05DAF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3"/>
                <w:szCs w:val="23"/>
              </w:rPr>
            </w:pPr>
            <w:r w:rsidRPr="003A63C3">
              <w:rPr>
                <w:rFonts w:ascii="Arial" w:hAnsi="Arial" w:cs="Arial"/>
                <w:color w:val="333333"/>
                <w:sz w:val="23"/>
                <w:szCs w:val="23"/>
              </w:rPr>
              <w:t>BACS payments</w:t>
            </w:r>
            <w:r w:rsidR="000D5DC7" w:rsidRPr="003A63C3">
              <w:rPr>
                <w:rFonts w:ascii="Arial" w:hAnsi="Arial" w:cs="Arial"/>
                <w:color w:val="333333"/>
                <w:sz w:val="23"/>
                <w:szCs w:val="23"/>
              </w:rPr>
              <w:t xml:space="preserve"> </w:t>
            </w:r>
            <w:r w:rsidRPr="003A63C3">
              <w:rPr>
                <w:rFonts w:ascii="Arial" w:hAnsi="Arial" w:cs="Arial"/>
                <w:color w:val="333333"/>
                <w:sz w:val="23"/>
                <w:szCs w:val="23"/>
              </w:rPr>
              <w:t xml:space="preserve">to be made to </w:t>
            </w:r>
            <w:r w:rsidR="00052159" w:rsidRPr="003A63C3">
              <w:rPr>
                <w:rFonts w:ascii="Arial" w:hAnsi="Arial" w:cs="Arial"/>
                <w:bCs/>
                <w:sz w:val="23"/>
                <w:szCs w:val="23"/>
              </w:rPr>
              <w:t xml:space="preserve">‘South Wales Safety Groups Alliance’ </w:t>
            </w:r>
            <w:r w:rsidR="00484BF1" w:rsidRPr="003A63C3">
              <w:rPr>
                <w:rFonts w:ascii="Arial" w:hAnsi="Arial" w:cs="Arial"/>
                <w:bCs/>
                <w:sz w:val="23"/>
                <w:szCs w:val="23"/>
              </w:rPr>
              <w:t xml:space="preserve">Bank </w:t>
            </w:r>
            <w:r w:rsidR="003A63C3" w:rsidRPr="003A63C3">
              <w:rPr>
                <w:rFonts w:ascii="Arial" w:hAnsi="Arial" w:cs="Arial"/>
                <w:b/>
                <w:sz w:val="23"/>
                <w:szCs w:val="23"/>
              </w:rPr>
              <w:t>NatWest</w:t>
            </w:r>
            <w:r w:rsidR="003A63C3" w:rsidRPr="003A63C3">
              <w:rPr>
                <w:rFonts w:ascii="Arial" w:hAnsi="Arial" w:cs="Arial"/>
                <w:bCs/>
                <w:sz w:val="23"/>
                <w:szCs w:val="23"/>
              </w:rPr>
              <w:t xml:space="preserve">, </w:t>
            </w:r>
            <w:r w:rsidRPr="003A63C3">
              <w:rPr>
                <w:rFonts w:ascii="Arial" w:hAnsi="Arial" w:cs="Arial"/>
                <w:color w:val="333333"/>
                <w:sz w:val="23"/>
                <w:szCs w:val="23"/>
              </w:rPr>
              <w:t xml:space="preserve">Sort Code </w:t>
            </w:r>
            <w:r w:rsidRPr="003A63C3">
              <w:rPr>
                <w:rFonts w:ascii="Arial" w:hAnsi="Arial" w:cs="Arial"/>
                <w:b/>
                <w:sz w:val="23"/>
                <w:szCs w:val="23"/>
                <w:lang w:val="en-US"/>
              </w:rPr>
              <w:t>55-61-50</w:t>
            </w:r>
            <w:r w:rsidRPr="003A63C3">
              <w:rPr>
                <w:rFonts w:ascii="Arial" w:hAnsi="Arial" w:cs="Arial"/>
                <w:sz w:val="23"/>
                <w:szCs w:val="23"/>
              </w:rPr>
              <w:t>, Account No. </w:t>
            </w:r>
            <w:r w:rsidRPr="003A63C3">
              <w:rPr>
                <w:rFonts w:ascii="Arial" w:hAnsi="Arial" w:cs="Arial"/>
                <w:b/>
                <w:sz w:val="23"/>
                <w:szCs w:val="23"/>
                <w:lang w:val="en-US"/>
              </w:rPr>
              <w:t>73679836</w:t>
            </w:r>
            <w:r w:rsidRPr="003A63C3">
              <w:rPr>
                <w:rFonts w:ascii="Arial" w:hAnsi="Arial" w:cs="Arial"/>
                <w:b/>
                <w:sz w:val="23"/>
                <w:szCs w:val="23"/>
              </w:rPr>
              <w:t>.</w:t>
            </w:r>
            <w:r w:rsidR="004512B6" w:rsidRPr="003A63C3">
              <w:rPr>
                <w:rFonts w:ascii="Arial" w:hAnsi="Arial" w:cs="Arial"/>
                <w:b/>
                <w:sz w:val="23"/>
                <w:szCs w:val="23"/>
              </w:rPr>
              <w:t xml:space="preserve"> </w:t>
            </w:r>
            <w:r w:rsidR="004512B6" w:rsidRPr="00135E1A">
              <w:rPr>
                <w:rFonts w:ascii="Arial" w:hAnsi="Arial" w:cs="Arial"/>
                <w:b/>
                <w:color w:val="FF0000"/>
                <w:sz w:val="23"/>
                <w:szCs w:val="23"/>
              </w:rPr>
              <w:t>Please</w:t>
            </w:r>
            <w:r w:rsidRPr="00135E1A">
              <w:rPr>
                <w:rFonts w:ascii="Arial" w:hAnsi="Arial" w:cs="Arial"/>
                <w:b/>
                <w:color w:val="FF0000"/>
                <w:sz w:val="23"/>
                <w:szCs w:val="23"/>
              </w:rPr>
              <w:t xml:space="preserve"> quot</w:t>
            </w:r>
            <w:r w:rsidR="004512B6" w:rsidRPr="00135E1A">
              <w:rPr>
                <w:rFonts w:ascii="Arial" w:hAnsi="Arial" w:cs="Arial"/>
                <w:b/>
                <w:color w:val="FF0000"/>
                <w:sz w:val="23"/>
                <w:szCs w:val="23"/>
              </w:rPr>
              <w:t xml:space="preserve">e your </w:t>
            </w:r>
            <w:r w:rsidR="00E05C2D" w:rsidRPr="00135E1A">
              <w:rPr>
                <w:rFonts w:ascii="Arial" w:hAnsi="Arial" w:cs="Arial"/>
                <w:b/>
                <w:color w:val="FF0000"/>
                <w:sz w:val="23"/>
                <w:szCs w:val="23"/>
              </w:rPr>
              <w:t>business</w:t>
            </w:r>
            <w:r w:rsidR="004512B6" w:rsidRPr="00135E1A">
              <w:rPr>
                <w:rFonts w:ascii="Arial" w:hAnsi="Arial" w:cs="Arial"/>
                <w:b/>
                <w:color w:val="FF0000"/>
                <w:sz w:val="23"/>
                <w:szCs w:val="23"/>
              </w:rPr>
              <w:t xml:space="preserve"> name </w:t>
            </w:r>
            <w:r w:rsidRPr="00135E1A">
              <w:rPr>
                <w:rFonts w:ascii="Arial" w:hAnsi="Arial" w:cs="Arial"/>
                <w:b/>
                <w:color w:val="FF0000"/>
                <w:sz w:val="23"/>
                <w:szCs w:val="23"/>
              </w:rPr>
              <w:t xml:space="preserve">as the reference. </w:t>
            </w:r>
            <w:r w:rsidR="00A05DAF" w:rsidRPr="003A63C3">
              <w:rPr>
                <w:rFonts w:ascii="Arial" w:hAnsi="Arial" w:cs="Arial"/>
                <w:bCs/>
                <w:sz w:val="23"/>
                <w:szCs w:val="23"/>
              </w:rPr>
              <w:t>BACS payment made on __</w:t>
            </w:r>
            <w:r w:rsidR="00D47AE9" w:rsidRPr="003A63C3">
              <w:rPr>
                <w:rFonts w:ascii="Arial" w:hAnsi="Arial" w:cs="Arial"/>
                <w:bCs/>
                <w:sz w:val="23"/>
                <w:szCs w:val="23"/>
              </w:rPr>
              <w:t>__</w:t>
            </w:r>
            <w:r w:rsidR="007F18C4" w:rsidRPr="003A63C3">
              <w:rPr>
                <w:rFonts w:ascii="Arial" w:hAnsi="Arial" w:cs="Arial"/>
                <w:bCs/>
                <w:sz w:val="23"/>
                <w:szCs w:val="23"/>
              </w:rPr>
              <w:t>__</w:t>
            </w:r>
            <w:r w:rsidR="00D47AE9" w:rsidRPr="003A63C3">
              <w:rPr>
                <w:rFonts w:ascii="Arial" w:hAnsi="Arial" w:cs="Arial"/>
                <w:bCs/>
                <w:sz w:val="23"/>
                <w:szCs w:val="23"/>
              </w:rPr>
              <w:t>_</w:t>
            </w:r>
            <w:r w:rsidR="007F18C4" w:rsidRPr="003A63C3">
              <w:rPr>
                <w:rFonts w:ascii="Arial" w:hAnsi="Arial" w:cs="Arial"/>
                <w:bCs/>
                <w:sz w:val="23"/>
                <w:szCs w:val="23"/>
              </w:rPr>
              <w:t>_</w:t>
            </w:r>
            <w:r w:rsidR="00D47AE9" w:rsidRPr="003A63C3">
              <w:rPr>
                <w:rFonts w:ascii="Arial" w:hAnsi="Arial" w:cs="Arial"/>
                <w:bCs/>
                <w:sz w:val="23"/>
                <w:szCs w:val="23"/>
              </w:rPr>
              <w:t>__</w:t>
            </w:r>
            <w:r w:rsidR="003A63C3">
              <w:rPr>
                <w:rFonts w:ascii="Arial" w:hAnsi="Arial" w:cs="Arial"/>
                <w:bCs/>
                <w:sz w:val="23"/>
                <w:szCs w:val="23"/>
              </w:rPr>
              <w:t>__</w:t>
            </w:r>
            <w:r w:rsidR="00D47AE9" w:rsidRPr="003A63C3">
              <w:rPr>
                <w:rFonts w:ascii="Arial" w:hAnsi="Arial" w:cs="Arial"/>
                <w:bCs/>
                <w:sz w:val="23"/>
                <w:szCs w:val="23"/>
              </w:rPr>
              <w:t xml:space="preserve">_ (date). </w:t>
            </w:r>
          </w:p>
        </w:tc>
      </w:tr>
      <w:tr w:rsidR="00455066" w:rsidRPr="00455066" w14:paraId="46BF2E65" w14:textId="77777777" w:rsidTr="00035E0E">
        <w:tc>
          <w:tcPr>
            <w:tcW w:w="3936" w:type="dxa"/>
            <w:gridSpan w:val="5"/>
            <w:tcBorders>
              <w:top w:val="double" w:sz="24" w:space="0" w:color="auto"/>
            </w:tcBorders>
          </w:tcPr>
          <w:p w14:paraId="0580E83D" w14:textId="77777777" w:rsidR="00CE6A2B" w:rsidRPr="009E3D5D" w:rsidRDefault="00455066" w:rsidP="00A05DAF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4"/>
                <w:szCs w:val="24"/>
              </w:rPr>
            </w:pPr>
            <w:r w:rsidRPr="009E3D5D">
              <w:rPr>
                <w:rFonts w:ascii="Arial" w:hAnsi="Arial" w:cs="Arial"/>
                <w:bCs/>
                <w:sz w:val="24"/>
                <w:szCs w:val="24"/>
              </w:rPr>
              <w:t>Purchase Order N</w:t>
            </w:r>
            <w:r w:rsidRPr="009E3D5D">
              <w:rPr>
                <w:rFonts w:ascii="Arial" w:hAnsi="Arial" w:cs="Arial"/>
                <w:bCs/>
                <w:sz w:val="24"/>
                <w:szCs w:val="24"/>
                <w:vertAlign w:val="superscript"/>
              </w:rPr>
              <w:t>o</w:t>
            </w:r>
            <w:r w:rsidRPr="009E3D5D">
              <w:rPr>
                <w:rFonts w:ascii="Arial" w:hAnsi="Arial" w:cs="Arial"/>
                <w:bCs/>
                <w:sz w:val="24"/>
                <w:szCs w:val="24"/>
              </w:rPr>
              <w:t xml:space="preserve">: </w:t>
            </w:r>
          </w:p>
          <w:p w14:paraId="4E3FC0D0" w14:textId="29AC4D19" w:rsidR="00A05DAF" w:rsidRPr="009E3D5D" w:rsidRDefault="009E3D5D" w:rsidP="00A05DAF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i/>
                <w:iCs/>
                <w:sz w:val="24"/>
                <w:szCs w:val="24"/>
              </w:rPr>
            </w:pPr>
            <w:r w:rsidRPr="009E3D5D">
              <w:rPr>
                <w:rFonts w:ascii="Arial" w:hAnsi="Arial" w:cs="Arial"/>
                <w:bCs/>
                <w:i/>
                <w:iCs/>
              </w:rPr>
              <w:t>(</w:t>
            </w:r>
            <w:r w:rsidR="00E05C2D" w:rsidRPr="009E3D5D">
              <w:rPr>
                <w:rFonts w:ascii="Arial" w:hAnsi="Arial" w:cs="Arial"/>
                <w:bCs/>
                <w:i/>
                <w:iCs/>
              </w:rPr>
              <w:t>If</w:t>
            </w:r>
            <w:r w:rsidR="00A05DAF" w:rsidRPr="009E3D5D">
              <w:rPr>
                <w:rFonts w:ascii="Arial" w:hAnsi="Arial" w:cs="Arial"/>
                <w:bCs/>
                <w:i/>
                <w:iCs/>
              </w:rPr>
              <w:t xml:space="preserve"> </w:t>
            </w:r>
            <w:r w:rsidR="00B70C91" w:rsidRPr="009E3D5D">
              <w:rPr>
                <w:rFonts w:ascii="Arial" w:hAnsi="Arial" w:cs="Arial"/>
                <w:bCs/>
                <w:i/>
                <w:iCs/>
              </w:rPr>
              <w:t xml:space="preserve">an </w:t>
            </w:r>
            <w:r w:rsidR="00A05DAF" w:rsidRPr="009E3D5D">
              <w:rPr>
                <w:rFonts w:ascii="Arial" w:hAnsi="Arial" w:cs="Arial"/>
                <w:bCs/>
                <w:i/>
                <w:iCs/>
              </w:rPr>
              <w:t>invoice is required</w:t>
            </w:r>
            <w:r w:rsidRPr="009E3D5D">
              <w:rPr>
                <w:rFonts w:ascii="Arial" w:hAnsi="Arial" w:cs="Arial"/>
                <w:bCs/>
                <w:i/>
                <w:iCs/>
              </w:rPr>
              <w:t>)</w:t>
            </w:r>
          </w:p>
        </w:tc>
        <w:tc>
          <w:tcPr>
            <w:tcW w:w="6385" w:type="dxa"/>
            <w:gridSpan w:val="14"/>
            <w:tcBorders>
              <w:top w:val="double" w:sz="24" w:space="0" w:color="auto"/>
            </w:tcBorders>
          </w:tcPr>
          <w:p w14:paraId="7ED4DA14" w14:textId="77777777" w:rsidR="00A05DAF" w:rsidRPr="00455066" w:rsidRDefault="00A05DAF" w:rsidP="00A05DAF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340D46" w:rsidRPr="00455066" w14:paraId="20BEC652" w14:textId="77777777" w:rsidTr="00035E0E">
        <w:tc>
          <w:tcPr>
            <w:tcW w:w="10321" w:type="dxa"/>
            <w:gridSpan w:val="19"/>
            <w:shd w:val="clear" w:color="auto" w:fill="EEECE1" w:themeFill="background2"/>
          </w:tcPr>
          <w:p w14:paraId="2F63BFB8" w14:textId="31048096" w:rsidR="00340D46" w:rsidRPr="00B82388" w:rsidRDefault="00340D46" w:rsidP="00A05DAF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i/>
                <w:sz w:val="24"/>
                <w:szCs w:val="24"/>
              </w:rPr>
            </w:pPr>
            <w:r w:rsidRPr="009E3D5D">
              <w:rPr>
                <w:rFonts w:ascii="Arial" w:hAnsi="Arial" w:cs="Arial"/>
                <w:b/>
                <w:i/>
              </w:rPr>
              <w:t>Please indicate below if you are in</w:t>
            </w:r>
            <w:r w:rsidR="00B82388" w:rsidRPr="009E3D5D">
              <w:rPr>
                <w:rFonts w:ascii="Arial" w:hAnsi="Arial" w:cs="Arial"/>
                <w:b/>
                <w:i/>
              </w:rPr>
              <w:t xml:space="preserve">terested in sponsoring items for </w:t>
            </w:r>
            <w:r w:rsidR="00C20A26" w:rsidRPr="009E3D5D">
              <w:rPr>
                <w:rFonts w:ascii="Arial" w:hAnsi="Arial" w:cs="Arial"/>
                <w:b/>
                <w:i/>
              </w:rPr>
              <w:t>the Conference</w:t>
            </w:r>
            <w:r w:rsidR="00B70C91" w:rsidRPr="009E3D5D">
              <w:rPr>
                <w:rFonts w:ascii="Arial" w:hAnsi="Arial" w:cs="Arial"/>
                <w:b/>
                <w:i/>
              </w:rPr>
              <w:t>.</w:t>
            </w:r>
          </w:p>
        </w:tc>
      </w:tr>
      <w:tr w:rsidR="004635DB" w:rsidRPr="00455066" w14:paraId="164316EC" w14:textId="77777777" w:rsidTr="00035E0E">
        <w:tc>
          <w:tcPr>
            <w:tcW w:w="4063" w:type="dxa"/>
            <w:gridSpan w:val="7"/>
          </w:tcPr>
          <w:p w14:paraId="71291BF1" w14:textId="5E668749" w:rsidR="00A05DAF" w:rsidRPr="009E3D5D" w:rsidRDefault="00CE6A2B" w:rsidP="00CE6A2B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</w:rPr>
            </w:pPr>
            <w:bookmarkStart w:id="1" w:name="_Hlk150249879"/>
            <w:r w:rsidRPr="009E3D5D">
              <w:rPr>
                <w:rFonts w:ascii="Arial" w:hAnsi="Arial" w:cs="Arial"/>
                <w:bCs/>
              </w:rPr>
              <w:t xml:space="preserve">£400 - Podium </w:t>
            </w:r>
            <w:r w:rsidR="002E7339">
              <w:rPr>
                <w:rFonts w:ascii="Arial" w:hAnsi="Arial" w:cs="Arial"/>
                <w:bCs/>
              </w:rPr>
              <w:t xml:space="preserve">         </w:t>
            </w:r>
          </w:p>
        </w:tc>
        <w:tc>
          <w:tcPr>
            <w:tcW w:w="1113" w:type="dxa"/>
          </w:tcPr>
          <w:p w14:paraId="5121D8AC" w14:textId="77777777" w:rsidR="00A05DAF" w:rsidRPr="009E3D5D" w:rsidRDefault="00A05DAF" w:rsidP="00A05DAF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</w:rPr>
            </w:pPr>
          </w:p>
        </w:tc>
        <w:tc>
          <w:tcPr>
            <w:tcW w:w="4014" w:type="dxa"/>
            <w:gridSpan w:val="9"/>
          </w:tcPr>
          <w:p w14:paraId="1A821C86" w14:textId="6B8BAA14" w:rsidR="00A05DAF" w:rsidRPr="009E3D5D" w:rsidRDefault="00CE6A2B" w:rsidP="00A05DAF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</w:rPr>
            </w:pPr>
            <w:r w:rsidRPr="009E3D5D">
              <w:rPr>
                <w:rFonts w:ascii="Arial" w:hAnsi="Arial" w:cs="Arial"/>
                <w:bCs/>
              </w:rPr>
              <w:t>£400 - Audio Visual Equipment</w:t>
            </w:r>
          </w:p>
        </w:tc>
        <w:tc>
          <w:tcPr>
            <w:tcW w:w="1131" w:type="dxa"/>
            <w:gridSpan w:val="2"/>
          </w:tcPr>
          <w:p w14:paraId="0C8CF296" w14:textId="77777777" w:rsidR="00A05DAF" w:rsidRPr="009E3D5D" w:rsidRDefault="00A05DAF" w:rsidP="00A05DAF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</w:rPr>
            </w:pPr>
          </w:p>
        </w:tc>
      </w:tr>
      <w:tr w:rsidR="004635DB" w:rsidRPr="00455066" w14:paraId="7E5E96A1" w14:textId="77777777" w:rsidTr="00035E0E">
        <w:tc>
          <w:tcPr>
            <w:tcW w:w="4063" w:type="dxa"/>
            <w:gridSpan w:val="7"/>
          </w:tcPr>
          <w:p w14:paraId="26BF1A31" w14:textId="3AFEDCB9" w:rsidR="00A05DAF" w:rsidRPr="009E3D5D" w:rsidRDefault="002E7339" w:rsidP="00A05DAF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£400 - Stage</w:t>
            </w:r>
          </w:p>
        </w:tc>
        <w:tc>
          <w:tcPr>
            <w:tcW w:w="1113" w:type="dxa"/>
          </w:tcPr>
          <w:p w14:paraId="0C5C8958" w14:textId="77777777" w:rsidR="00A05DAF" w:rsidRPr="009E3D5D" w:rsidRDefault="00A05DAF" w:rsidP="00A05DAF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</w:rPr>
            </w:pPr>
          </w:p>
        </w:tc>
        <w:tc>
          <w:tcPr>
            <w:tcW w:w="4014" w:type="dxa"/>
            <w:gridSpan w:val="9"/>
          </w:tcPr>
          <w:p w14:paraId="550DA9A4" w14:textId="17C052DE" w:rsidR="00A05DAF" w:rsidRPr="009E3D5D" w:rsidRDefault="00A301F2" w:rsidP="00A05DAF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£</w:t>
            </w:r>
            <w:r w:rsidR="00287B94">
              <w:rPr>
                <w:rFonts w:ascii="Arial" w:hAnsi="Arial" w:cs="Arial"/>
                <w:bCs/>
              </w:rPr>
              <w:t>2</w:t>
            </w:r>
            <w:r w:rsidR="00484BF1">
              <w:rPr>
                <w:rFonts w:ascii="Arial" w:hAnsi="Arial" w:cs="Arial"/>
                <w:bCs/>
              </w:rPr>
              <w:t xml:space="preserve">00 - </w:t>
            </w:r>
            <w:r w:rsidR="00CA42AD" w:rsidRPr="009E3D5D">
              <w:rPr>
                <w:rFonts w:ascii="Arial" w:hAnsi="Arial" w:cs="Arial"/>
                <w:bCs/>
              </w:rPr>
              <w:t>Prize Draw</w:t>
            </w:r>
          </w:p>
        </w:tc>
        <w:tc>
          <w:tcPr>
            <w:tcW w:w="1131" w:type="dxa"/>
            <w:gridSpan w:val="2"/>
          </w:tcPr>
          <w:p w14:paraId="0831ED05" w14:textId="77777777" w:rsidR="00A05DAF" w:rsidRPr="009E3D5D" w:rsidRDefault="00A05DAF" w:rsidP="00A05DAF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</w:rPr>
            </w:pPr>
          </w:p>
        </w:tc>
      </w:tr>
      <w:tr w:rsidR="00455066" w:rsidRPr="00455066" w14:paraId="1F8B1E00" w14:textId="77777777" w:rsidTr="00035E0E">
        <w:tc>
          <w:tcPr>
            <w:tcW w:w="2835" w:type="dxa"/>
          </w:tcPr>
          <w:p w14:paraId="0DC59913" w14:textId="77777777" w:rsidR="008829D1" w:rsidRPr="009E3D5D" w:rsidRDefault="008829D1" w:rsidP="00A05DAF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</w:rPr>
            </w:pPr>
            <w:r w:rsidRPr="009E3D5D">
              <w:rPr>
                <w:rFonts w:ascii="Arial" w:hAnsi="Arial" w:cs="Arial"/>
                <w:bCs/>
              </w:rPr>
              <w:t>Other (please specify)</w:t>
            </w:r>
          </w:p>
        </w:tc>
        <w:tc>
          <w:tcPr>
            <w:tcW w:w="7486" w:type="dxa"/>
            <w:gridSpan w:val="18"/>
          </w:tcPr>
          <w:p w14:paraId="1894CD0D" w14:textId="77777777" w:rsidR="00FC5B75" w:rsidRPr="009E3D5D" w:rsidRDefault="00FC5B75" w:rsidP="00A05DAF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</w:rPr>
            </w:pPr>
          </w:p>
        </w:tc>
      </w:tr>
      <w:bookmarkEnd w:id="1"/>
      <w:tr w:rsidR="00B82388" w:rsidRPr="00455066" w14:paraId="31BF14AB" w14:textId="77777777" w:rsidTr="00035E0E">
        <w:tc>
          <w:tcPr>
            <w:tcW w:w="10321" w:type="dxa"/>
            <w:gridSpan w:val="19"/>
            <w:shd w:val="clear" w:color="auto" w:fill="EEECE1" w:themeFill="background2"/>
          </w:tcPr>
          <w:p w14:paraId="370ABB45" w14:textId="1EDCCEC4" w:rsidR="009E3D5D" w:rsidRPr="00CA42AD" w:rsidRDefault="009E3D5D" w:rsidP="009E3D5D">
            <w:pPr>
              <w:autoSpaceDE w:val="0"/>
              <w:autoSpaceDN w:val="0"/>
              <w:adjustRightInd w:val="0"/>
              <w:spacing w:before="120"/>
              <w:jc w:val="both"/>
              <w:rPr>
                <w:rFonts w:ascii="Arial" w:hAnsi="Arial" w:cs="Arial"/>
                <w:b/>
                <w:i/>
                <w:sz w:val="20"/>
                <w:szCs w:val="20"/>
              </w:rPr>
            </w:pPr>
          </w:p>
        </w:tc>
      </w:tr>
    </w:tbl>
    <w:p w14:paraId="71F581C1" w14:textId="0DC5EAAE" w:rsidR="000B08E3" w:rsidRDefault="00C61BA4" w:rsidP="00CA42AD">
      <w:pPr>
        <w:autoSpaceDE w:val="0"/>
        <w:autoSpaceDN w:val="0"/>
        <w:adjustRightInd w:val="0"/>
        <w:spacing w:before="120" w:line="240" w:lineRule="auto"/>
        <w:ind w:left="-539"/>
        <w:rPr>
          <w:i/>
          <w:sz w:val="22"/>
          <w:szCs w:val="22"/>
        </w:rPr>
      </w:pPr>
      <w:r>
        <w:rPr>
          <w:i/>
          <w:sz w:val="22"/>
          <w:szCs w:val="22"/>
        </w:rPr>
        <w:t xml:space="preserve">Please return your completed booking form to: </w:t>
      </w:r>
      <w:bookmarkStart w:id="2" w:name="_Hlk119934479"/>
      <w:r w:rsidRPr="00253B13">
        <w:rPr>
          <w:rFonts w:ascii="Times New Roman" w:hAnsi="Times New Roman" w:cs="Times New Roman"/>
          <w:sz w:val="22"/>
          <w:szCs w:val="22"/>
          <w:lang w:eastAsia="en-GB"/>
        </w:rPr>
        <w:fldChar w:fldCharType="begin"/>
      </w:r>
      <w:r w:rsidRPr="00253B13">
        <w:rPr>
          <w:rFonts w:ascii="Times New Roman" w:hAnsi="Times New Roman" w:cs="Times New Roman"/>
          <w:sz w:val="22"/>
          <w:szCs w:val="22"/>
          <w:lang w:eastAsia="en-GB"/>
        </w:rPr>
        <w:instrText xml:space="preserve"> HYPERLINK "mailto:south.wales.sga@gmail.com" </w:instrText>
      </w:r>
      <w:r w:rsidRPr="00253B13">
        <w:rPr>
          <w:rFonts w:ascii="Times New Roman" w:hAnsi="Times New Roman" w:cs="Times New Roman"/>
          <w:sz w:val="22"/>
          <w:szCs w:val="22"/>
          <w:lang w:eastAsia="en-GB"/>
        </w:rPr>
        <w:fldChar w:fldCharType="separate"/>
      </w:r>
      <w:r w:rsidRPr="00253B13">
        <w:rPr>
          <w:rStyle w:val="Hyperlink"/>
          <w:sz w:val="22"/>
          <w:szCs w:val="22"/>
        </w:rPr>
        <w:t>south.wales.sga@gmail.com</w:t>
      </w:r>
      <w:bookmarkEnd w:id="2"/>
      <w:r w:rsidRPr="00253B13">
        <w:rPr>
          <w:rFonts w:ascii="Times New Roman" w:hAnsi="Times New Roman" w:cs="Times New Roman"/>
          <w:sz w:val="22"/>
          <w:szCs w:val="22"/>
          <w:lang w:eastAsia="en-GB"/>
        </w:rPr>
        <w:fldChar w:fldCharType="end"/>
      </w:r>
      <w:r w:rsidRPr="00253B13">
        <w:rPr>
          <w:i/>
          <w:sz w:val="22"/>
          <w:szCs w:val="22"/>
        </w:rPr>
        <w:t xml:space="preserve"> </w:t>
      </w:r>
      <w:proofErr w:type="gramStart"/>
      <w:r>
        <w:rPr>
          <w:i/>
          <w:sz w:val="22"/>
          <w:szCs w:val="22"/>
        </w:rPr>
        <w:t>A</w:t>
      </w:r>
      <w:r w:rsidR="00A05DAF" w:rsidRPr="00253B13">
        <w:rPr>
          <w:i/>
          <w:sz w:val="22"/>
          <w:szCs w:val="22"/>
        </w:rPr>
        <w:t>ny</w:t>
      </w:r>
      <w:proofErr w:type="gramEnd"/>
      <w:r w:rsidR="00A05DAF" w:rsidRPr="00253B13">
        <w:rPr>
          <w:i/>
          <w:sz w:val="22"/>
          <w:szCs w:val="22"/>
        </w:rPr>
        <w:t xml:space="preserve"> questions relating to your stand booking, please contact </w:t>
      </w:r>
      <w:r w:rsidR="008A3514" w:rsidRPr="00253B13">
        <w:rPr>
          <w:i/>
          <w:sz w:val="22"/>
          <w:szCs w:val="22"/>
        </w:rPr>
        <w:t>Steve</w:t>
      </w:r>
      <w:r w:rsidR="00C20A26" w:rsidRPr="00253B13">
        <w:rPr>
          <w:i/>
          <w:sz w:val="22"/>
          <w:szCs w:val="22"/>
        </w:rPr>
        <w:t xml:space="preserve"> </w:t>
      </w:r>
      <w:r w:rsidR="008A3514" w:rsidRPr="00253B13">
        <w:rPr>
          <w:i/>
          <w:sz w:val="22"/>
          <w:szCs w:val="22"/>
        </w:rPr>
        <w:t>Bergiers</w:t>
      </w:r>
      <w:r w:rsidR="0000394B" w:rsidRPr="00253B13">
        <w:rPr>
          <w:i/>
          <w:sz w:val="22"/>
          <w:szCs w:val="22"/>
        </w:rPr>
        <w:t xml:space="preserve"> at:</w:t>
      </w:r>
      <w:r>
        <w:rPr>
          <w:rFonts w:ascii="Times New Roman" w:hAnsi="Times New Roman" w:cs="Times New Roman"/>
          <w:sz w:val="22"/>
          <w:szCs w:val="22"/>
          <w:lang w:eastAsia="en-GB"/>
        </w:rPr>
        <w:t xml:space="preserve"> </w:t>
      </w:r>
      <w:hyperlink r:id="rId9" w:history="1">
        <w:r w:rsidRPr="003E52B7">
          <w:rPr>
            <w:rStyle w:val="Hyperlink"/>
            <w:sz w:val="22"/>
            <w:szCs w:val="22"/>
          </w:rPr>
          <w:t>south.wales.sga@gmail.com</w:t>
        </w:r>
      </w:hyperlink>
      <w:r w:rsidR="0000394B" w:rsidRPr="00253B13">
        <w:rPr>
          <w:i/>
          <w:sz w:val="22"/>
          <w:szCs w:val="22"/>
        </w:rPr>
        <w:t xml:space="preserve"> </w:t>
      </w:r>
      <w:r w:rsidR="008A3514" w:rsidRPr="00253B13">
        <w:rPr>
          <w:i/>
          <w:sz w:val="22"/>
          <w:szCs w:val="22"/>
        </w:rPr>
        <w:t xml:space="preserve"> </w:t>
      </w:r>
    </w:p>
    <w:p w14:paraId="5CCC69E9" w14:textId="039B094C" w:rsidR="00CC132A" w:rsidRDefault="00D92BE8" w:rsidP="00CA42AD">
      <w:pPr>
        <w:autoSpaceDE w:val="0"/>
        <w:autoSpaceDN w:val="0"/>
        <w:adjustRightInd w:val="0"/>
        <w:spacing w:before="120" w:line="240" w:lineRule="auto"/>
        <w:ind w:left="-539"/>
        <w:rPr>
          <w:sz w:val="22"/>
          <w:szCs w:val="22"/>
        </w:rPr>
      </w:pPr>
      <w:r>
        <w:rPr>
          <w:b/>
          <w:i/>
          <w:noProof/>
          <w:sz w:val="22"/>
          <w:szCs w:val="22"/>
          <w:lang w:eastAsia="en-GB"/>
        </w:rPr>
        <w:drawing>
          <wp:anchor distT="0" distB="0" distL="114300" distR="114300" simplePos="0" relativeHeight="251658240" behindDoc="1" locked="0" layoutInCell="1" allowOverlap="1" wp14:anchorId="01232B65" wp14:editId="7DF02F46">
            <wp:simplePos x="0" y="0"/>
            <wp:positionH relativeFrom="page">
              <wp:align>left</wp:align>
            </wp:positionH>
            <wp:positionV relativeFrom="paragraph">
              <wp:posOffset>-2012874</wp:posOffset>
            </wp:positionV>
            <wp:extent cx="2508250" cy="7809865"/>
            <wp:effectExtent l="0" t="2858" r="3493" b="3492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2508250" cy="78098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5040A4" w14:textId="77777777" w:rsidR="00F6541C" w:rsidRDefault="00F6541C" w:rsidP="00A15461">
      <w:pPr>
        <w:rPr>
          <w:sz w:val="22"/>
          <w:szCs w:val="22"/>
        </w:rPr>
      </w:pPr>
    </w:p>
    <w:p w14:paraId="69C75A5F" w14:textId="77777777" w:rsidR="00035E0E" w:rsidRDefault="00035E0E" w:rsidP="003E61D6">
      <w:pPr>
        <w:ind w:left="-284"/>
        <w:rPr>
          <w:b/>
          <w:sz w:val="22"/>
          <w:szCs w:val="22"/>
        </w:rPr>
      </w:pPr>
    </w:p>
    <w:p w14:paraId="07D3F479" w14:textId="422FB8EA" w:rsidR="00A15461" w:rsidRPr="00544462" w:rsidRDefault="00A15461" w:rsidP="003E61D6">
      <w:pPr>
        <w:ind w:left="-284"/>
        <w:rPr>
          <w:b/>
          <w:sz w:val="22"/>
          <w:szCs w:val="22"/>
        </w:rPr>
      </w:pPr>
      <w:r w:rsidRPr="00544462">
        <w:rPr>
          <w:b/>
          <w:sz w:val="22"/>
          <w:szCs w:val="22"/>
        </w:rPr>
        <w:t>Exhibition Hall Plan View of the Day’s Suite, Level 2 Swansea.com</w:t>
      </w:r>
      <w:r w:rsidR="002E7339">
        <w:rPr>
          <w:b/>
          <w:sz w:val="22"/>
          <w:szCs w:val="22"/>
        </w:rPr>
        <w:t xml:space="preserve"> Stadium</w:t>
      </w:r>
      <w:r w:rsidR="00F6541C" w:rsidRPr="00544462">
        <w:rPr>
          <w:b/>
          <w:sz w:val="22"/>
          <w:szCs w:val="22"/>
        </w:rPr>
        <w:t xml:space="preserve"> </w:t>
      </w:r>
      <w:r w:rsidR="003A63C3" w:rsidRPr="00544462">
        <w:rPr>
          <w:b/>
          <w:sz w:val="22"/>
          <w:szCs w:val="22"/>
        </w:rPr>
        <w:t>(</w:t>
      </w:r>
      <w:r w:rsidR="00544462">
        <w:rPr>
          <w:bCs/>
          <w:sz w:val="22"/>
          <w:szCs w:val="22"/>
        </w:rPr>
        <w:t>formally</w:t>
      </w:r>
      <w:r w:rsidR="003E61D6" w:rsidRPr="00544462">
        <w:rPr>
          <w:bCs/>
          <w:sz w:val="22"/>
          <w:szCs w:val="22"/>
        </w:rPr>
        <w:t xml:space="preserve"> </w:t>
      </w:r>
      <w:r w:rsidR="003A63C3" w:rsidRPr="00544462">
        <w:rPr>
          <w:bCs/>
          <w:sz w:val="22"/>
          <w:szCs w:val="22"/>
        </w:rPr>
        <w:t>Liberty Stadium</w:t>
      </w:r>
      <w:r w:rsidR="003E61D6" w:rsidRPr="00544462">
        <w:rPr>
          <w:b/>
          <w:sz w:val="22"/>
          <w:szCs w:val="22"/>
        </w:rPr>
        <w:t>)</w:t>
      </w:r>
    </w:p>
    <w:p w14:paraId="358EBC7F" w14:textId="010636F9" w:rsidR="00D92BE8" w:rsidRPr="00544462" w:rsidRDefault="00035E0E" w:rsidP="003E61D6">
      <w:pPr>
        <w:ind w:left="-284"/>
        <w:rPr>
          <w:b/>
          <w:sz w:val="22"/>
          <w:szCs w:val="22"/>
        </w:rPr>
      </w:pPr>
      <w:r w:rsidRPr="00544462">
        <w:rPr>
          <w:rFonts w:ascii="HelveticaNeue-Light" w:hAnsi="HelveticaNeue-Light" w:cs="HelveticaNeue-Light"/>
          <w:noProof/>
          <w:color w:val="333333"/>
          <w:sz w:val="22"/>
          <w:szCs w:val="22"/>
          <w:lang w:eastAsia="en-GB"/>
        </w:rPr>
        <w:drawing>
          <wp:anchor distT="0" distB="0" distL="114300" distR="114300" simplePos="0" relativeHeight="251659264" behindDoc="1" locked="0" layoutInCell="1" allowOverlap="1" wp14:anchorId="0CB2035B" wp14:editId="2A42F92C">
            <wp:simplePos x="0" y="0"/>
            <wp:positionH relativeFrom="column">
              <wp:posOffset>-504967</wp:posOffset>
            </wp:positionH>
            <wp:positionV relativeFrom="paragraph">
              <wp:posOffset>135217</wp:posOffset>
            </wp:positionV>
            <wp:extent cx="6893470" cy="2272352"/>
            <wp:effectExtent l="0" t="0" r="3175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06407" cy="22766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9EC4AE" w14:textId="50249788" w:rsidR="00D92BE8" w:rsidRPr="00544462" w:rsidRDefault="00D92BE8" w:rsidP="003E61D6">
      <w:pPr>
        <w:ind w:left="-284"/>
        <w:rPr>
          <w:b/>
          <w:sz w:val="22"/>
          <w:szCs w:val="22"/>
        </w:rPr>
      </w:pPr>
    </w:p>
    <w:p w14:paraId="20B421C9" w14:textId="133E4BA7" w:rsidR="00D92BE8" w:rsidRPr="00544462" w:rsidRDefault="00D92BE8" w:rsidP="003E61D6">
      <w:pPr>
        <w:ind w:left="-284"/>
        <w:rPr>
          <w:b/>
          <w:sz w:val="22"/>
          <w:szCs w:val="22"/>
        </w:rPr>
      </w:pPr>
    </w:p>
    <w:p w14:paraId="1F70F81E" w14:textId="051A5F7A" w:rsidR="00D92BE8" w:rsidRPr="00544462" w:rsidRDefault="00D92BE8" w:rsidP="003E61D6">
      <w:pPr>
        <w:ind w:left="-284"/>
        <w:rPr>
          <w:b/>
          <w:sz w:val="22"/>
          <w:szCs w:val="22"/>
        </w:rPr>
      </w:pPr>
    </w:p>
    <w:p w14:paraId="212BA187" w14:textId="298FD28C" w:rsidR="00D92BE8" w:rsidRPr="00544462" w:rsidRDefault="00D92BE8" w:rsidP="003E61D6">
      <w:pPr>
        <w:ind w:left="-284"/>
        <w:rPr>
          <w:b/>
          <w:sz w:val="22"/>
          <w:szCs w:val="22"/>
        </w:rPr>
      </w:pPr>
    </w:p>
    <w:p w14:paraId="3939229C" w14:textId="2BF2146C" w:rsidR="00D92BE8" w:rsidRPr="00544462" w:rsidRDefault="00D92BE8" w:rsidP="003E61D6">
      <w:pPr>
        <w:ind w:left="-284"/>
        <w:rPr>
          <w:b/>
          <w:sz w:val="22"/>
          <w:szCs w:val="22"/>
        </w:rPr>
      </w:pPr>
    </w:p>
    <w:p w14:paraId="51D57785" w14:textId="77777777" w:rsidR="00D92BE8" w:rsidRPr="00544462" w:rsidRDefault="00D92BE8" w:rsidP="003E61D6">
      <w:pPr>
        <w:ind w:left="-284"/>
        <w:rPr>
          <w:b/>
          <w:sz w:val="22"/>
          <w:szCs w:val="22"/>
        </w:rPr>
      </w:pPr>
    </w:p>
    <w:p w14:paraId="774BD9C0" w14:textId="77777777" w:rsidR="00D92BE8" w:rsidRPr="00544462" w:rsidRDefault="00D92BE8" w:rsidP="003E61D6">
      <w:pPr>
        <w:ind w:left="-284"/>
        <w:rPr>
          <w:b/>
          <w:sz w:val="22"/>
          <w:szCs w:val="22"/>
        </w:rPr>
      </w:pPr>
    </w:p>
    <w:p w14:paraId="3C50208B" w14:textId="77777777" w:rsidR="00D92BE8" w:rsidRPr="00544462" w:rsidRDefault="00D92BE8" w:rsidP="003E61D6">
      <w:pPr>
        <w:ind w:left="-284"/>
        <w:rPr>
          <w:b/>
          <w:sz w:val="22"/>
          <w:szCs w:val="22"/>
        </w:rPr>
      </w:pPr>
    </w:p>
    <w:p w14:paraId="5A3CD932" w14:textId="77777777" w:rsidR="00D92BE8" w:rsidRPr="00544462" w:rsidRDefault="00D92BE8" w:rsidP="003E61D6">
      <w:pPr>
        <w:ind w:left="-284"/>
        <w:rPr>
          <w:b/>
          <w:sz w:val="22"/>
          <w:szCs w:val="22"/>
        </w:rPr>
      </w:pPr>
    </w:p>
    <w:p w14:paraId="250BDF10" w14:textId="77777777" w:rsidR="00D92BE8" w:rsidRPr="00544462" w:rsidRDefault="00D92BE8" w:rsidP="003E61D6">
      <w:pPr>
        <w:ind w:left="-284"/>
        <w:rPr>
          <w:b/>
          <w:sz w:val="22"/>
          <w:szCs w:val="22"/>
        </w:rPr>
      </w:pPr>
    </w:p>
    <w:p w14:paraId="689550AC" w14:textId="77777777" w:rsidR="00D92BE8" w:rsidRPr="00544462" w:rsidRDefault="00D92BE8" w:rsidP="003E61D6">
      <w:pPr>
        <w:ind w:left="-284"/>
        <w:rPr>
          <w:b/>
          <w:sz w:val="22"/>
          <w:szCs w:val="22"/>
        </w:rPr>
      </w:pPr>
    </w:p>
    <w:p w14:paraId="4193FF21" w14:textId="77777777" w:rsidR="00D92BE8" w:rsidRPr="00544462" w:rsidRDefault="00D92BE8" w:rsidP="003E61D6">
      <w:pPr>
        <w:ind w:left="-284"/>
        <w:rPr>
          <w:b/>
          <w:sz w:val="22"/>
          <w:szCs w:val="22"/>
        </w:rPr>
      </w:pPr>
    </w:p>
    <w:p w14:paraId="158954B5" w14:textId="77777777" w:rsidR="00D92BE8" w:rsidRPr="00544462" w:rsidRDefault="00D92BE8" w:rsidP="003E61D6">
      <w:pPr>
        <w:ind w:left="-284"/>
        <w:rPr>
          <w:b/>
          <w:sz w:val="22"/>
          <w:szCs w:val="22"/>
        </w:rPr>
      </w:pPr>
    </w:p>
    <w:p w14:paraId="43B0ECE6" w14:textId="20D5E910" w:rsidR="00D92BE8" w:rsidRPr="00544462" w:rsidRDefault="00D92BE8" w:rsidP="00D92BE8">
      <w:pPr>
        <w:rPr>
          <w:b/>
          <w:sz w:val="22"/>
          <w:szCs w:val="22"/>
        </w:rPr>
      </w:pPr>
      <w:r w:rsidRPr="00544462">
        <w:rPr>
          <w:b/>
          <w:sz w:val="22"/>
          <w:szCs w:val="22"/>
        </w:rPr>
        <w:t xml:space="preserve">Stands marked as blue are available with </w:t>
      </w:r>
      <w:r w:rsidR="002E7339">
        <w:rPr>
          <w:b/>
          <w:sz w:val="22"/>
          <w:szCs w:val="22"/>
        </w:rPr>
        <w:t xml:space="preserve">electrical </w:t>
      </w:r>
      <w:r w:rsidRPr="00544462">
        <w:rPr>
          <w:b/>
          <w:sz w:val="22"/>
          <w:szCs w:val="22"/>
        </w:rPr>
        <w:t>provision, those marked as red have no power provision.</w:t>
      </w:r>
    </w:p>
    <w:p w14:paraId="5D70992B" w14:textId="77777777" w:rsidR="00D92BE8" w:rsidRPr="003E61D6" w:rsidRDefault="00D92BE8" w:rsidP="003E61D6">
      <w:pPr>
        <w:ind w:left="-284"/>
        <w:rPr>
          <w:b/>
          <w:sz w:val="22"/>
          <w:szCs w:val="22"/>
        </w:rPr>
      </w:pPr>
    </w:p>
    <w:p w14:paraId="695685B8" w14:textId="0B061688" w:rsidR="00A15461" w:rsidRPr="00EB1F97" w:rsidRDefault="00A15461" w:rsidP="00A15461">
      <w:pPr>
        <w:rPr>
          <w:b/>
        </w:rPr>
      </w:pPr>
    </w:p>
    <w:p w14:paraId="6B463ACA" w14:textId="77777777" w:rsidR="00186845" w:rsidRDefault="00186845" w:rsidP="00CA42AD">
      <w:pPr>
        <w:autoSpaceDE w:val="0"/>
        <w:autoSpaceDN w:val="0"/>
        <w:adjustRightInd w:val="0"/>
        <w:spacing w:before="120" w:line="240" w:lineRule="auto"/>
        <w:ind w:left="-539"/>
        <w:rPr>
          <w:sz w:val="22"/>
          <w:szCs w:val="22"/>
        </w:rPr>
      </w:pPr>
    </w:p>
    <w:p w14:paraId="3D1D9DB0" w14:textId="64EB6617" w:rsidR="00186845" w:rsidRDefault="00186845" w:rsidP="00CA42AD">
      <w:pPr>
        <w:autoSpaceDE w:val="0"/>
        <w:autoSpaceDN w:val="0"/>
        <w:adjustRightInd w:val="0"/>
        <w:spacing w:before="120" w:line="240" w:lineRule="auto"/>
        <w:ind w:left="-539"/>
        <w:rPr>
          <w:sz w:val="22"/>
          <w:szCs w:val="22"/>
        </w:rPr>
      </w:pPr>
    </w:p>
    <w:p w14:paraId="46AAD09E" w14:textId="010AD2BF" w:rsidR="00186845" w:rsidRPr="00253B13" w:rsidRDefault="00186845" w:rsidP="00CA42AD">
      <w:pPr>
        <w:autoSpaceDE w:val="0"/>
        <w:autoSpaceDN w:val="0"/>
        <w:adjustRightInd w:val="0"/>
        <w:spacing w:before="120" w:line="240" w:lineRule="auto"/>
        <w:ind w:left="-539"/>
        <w:rPr>
          <w:b/>
          <w:i/>
          <w:sz w:val="22"/>
          <w:szCs w:val="22"/>
        </w:rPr>
      </w:pPr>
    </w:p>
    <w:sectPr w:rsidR="00186845" w:rsidRPr="00253B13" w:rsidSect="00253B13">
      <w:headerReference w:type="default" r:id="rId12"/>
      <w:footerReference w:type="default" r:id="rId13"/>
      <w:pgSz w:w="11906" w:h="16838"/>
      <w:pgMar w:top="1440" w:right="991" w:bottom="142" w:left="1440" w:header="567" w:footer="27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2296497" w14:textId="77777777" w:rsidR="00B2715E" w:rsidRDefault="00B2715E" w:rsidP="00A1714C">
      <w:pPr>
        <w:spacing w:line="240" w:lineRule="auto"/>
      </w:pPr>
      <w:r>
        <w:separator/>
      </w:r>
    </w:p>
  </w:endnote>
  <w:endnote w:type="continuationSeparator" w:id="0">
    <w:p w14:paraId="0A9F5BA3" w14:textId="77777777" w:rsidR="00B2715E" w:rsidRDefault="00B2715E" w:rsidP="00A1714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elveticaNeue-Ligh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342428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F62E322" w14:textId="595798B9" w:rsidR="006A1D90" w:rsidRDefault="00B2715E">
        <w:pPr>
          <w:pStyle w:val="Footer"/>
          <w:jc w:val="center"/>
        </w:pPr>
      </w:p>
    </w:sdtContent>
  </w:sdt>
  <w:p w14:paraId="0FB09241" w14:textId="77777777" w:rsidR="006A1D90" w:rsidRDefault="006A1D9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4F6D354" w14:textId="77777777" w:rsidR="00B2715E" w:rsidRDefault="00B2715E" w:rsidP="00A1714C">
      <w:pPr>
        <w:spacing w:line="240" w:lineRule="auto"/>
      </w:pPr>
      <w:r>
        <w:separator/>
      </w:r>
    </w:p>
  </w:footnote>
  <w:footnote w:type="continuationSeparator" w:id="0">
    <w:p w14:paraId="3B19DB4D" w14:textId="77777777" w:rsidR="00B2715E" w:rsidRDefault="00B2715E" w:rsidP="00A1714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8B7FB40" w14:textId="495AE088" w:rsidR="001F0688" w:rsidRDefault="001F0688" w:rsidP="001F0688">
    <w:pPr>
      <w:pStyle w:val="Header"/>
      <w:tabs>
        <w:tab w:val="clear" w:pos="9026"/>
        <w:tab w:val="right" w:pos="9498"/>
      </w:tabs>
      <w:ind w:left="-426" w:firstLine="426"/>
      <w:jc w:val="center"/>
      <w:rPr>
        <w:b/>
        <w:sz w:val="32"/>
        <w:szCs w:val="32"/>
      </w:rPr>
    </w:pPr>
    <w:r>
      <w:rPr>
        <w:noProof/>
        <w:lang w:eastAsia="en-GB"/>
      </w:rPr>
      <w:drawing>
        <wp:anchor distT="0" distB="0" distL="114300" distR="114300" simplePos="0" relativeHeight="251657216" behindDoc="1" locked="0" layoutInCell="1" allowOverlap="1" wp14:anchorId="29C07743" wp14:editId="051C0D98">
          <wp:simplePos x="0" y="0"/>
          <wp:positionH relativeFrom="page">
            <wp:posOffset>3322472</wp:posOffset>
          </wp:positionH>
          <wp:positionV relativeFrom="paragraph">
            <wp:posOffset>-456357</wp:posOffset>
          </wp:positionV>
          <wp:extent cx="1351722" cy="1351722"/>
          <wp:effectExtent l="0" t="0" r="1270" b="1270"/>
          <wp:wrapNone/>
          <wp:docPr id="6" name="Picture 6" descr="C:\Users\User\Downloads\Design 1.2 (1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User\Downloads\Design 1.2 (1)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1722" cy="135172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sz w:val="32"/>
        <w:szCs w:val="32"/>
      </w:rPr>
      <w:t xml:space="preserve">        </w:t>
    </w:r>
  </w:p>
  <w:p w14:paraId="152E8A10" w14:textId="77777777" w:rsidR="001F0688" w:rsidRDefault="001F0688" w:rsidP="001F0688">
    <w:pPr>
      <w:pStyle w:val="Header"/>
      <w:tabs>
        <w:tab w:val="clear" w:pos="9026"/>
        <w:tab w:val="right" w:pos="9498"/>
      </w:tabs>
      <w:ind w:left="-426" w:firstLine="426"/>
      <w:jc w:val="center"/>
      <w:rPr>
        <w:b/>
        <w:sz w:val="32"/>
        <w:szCs w:val="32"/>
      </w:rPr>
    </w:pPr>
  </w:p>
  <w:p w14:paraId="35734A0D" w14:textId="77777777" w:rsidR="001F0688" w:rsidRDefault="001F0688" w:rsidP="001F0688">
    <w:pPr>
      <w:pStyle w:val="Header"/>
      <w:tabs>
        <w:tab w:val="clear" w:pos="9026"/>
        <w:tab w:val="right" w:pos="9498"/>
      </w:tabs>
      <w:ind w:left="-426" w:firstLine="426"/>
      <w:jc w:val="center"/>
      <w:rPr>
        <w:b/>
        <w:sz w:val="32"/>
        <w:szCs w:val="32"/>
      </w:rPr>
    </w:pPr>
  </w:p>
  <w:p w14:paraId="2DC61DF2" w14:textId="2C6FAF40" w:rsidR="00AF39C2" w:rsidRPr="002E7339" w:rsidRDefault="001F0688" w:rsidP="001F0688">
    <w:pPr>
      <w:tabs>
        <w:tab w:val="left" w:pos="2862"/>
      </w:tabs>
      <w:jc w:val="center"/>
      <w:rPr>
        <w:b/>
        <w:color w:val="2F6B1F"/>
        <w:sz w:val="28"/>
        <w:szCs w:val="32"/>
      </w:rPr>
    </w:pPr>
    <w:r w:rsidRPr="002E7339">
      <w:rPr>
        <w:b/>
        <w:color w:val="2F6B1F"/>
        <w:sz w:val="28"/>
        <w:szCs w:val="32"/>
      </w:rPr>
      <w:t>Annual Conference &amp; Exhibition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53053F3"/>
    <w:multiLevelType w:val="hybridMultilevel"/>
    <w:tmpl w:val="DDF0D08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BE70744"/>
    <w:multiLevelType w:val="hybridMultilevel"/>
    <w:tmpl w:val="71FE938E"/>
    <w:lvl w:ilvl="0" w:tplc="46A236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1sjAyszQxtDQzMTNW0lEKTi0uzszPAykwrAUAGIgPPCwAAAA="/>
  </w:docVars>
  <w:rsids>
    <w:rsidRoot w:val="009904B3"/>
    <w:rsid w:val="0000394B"/>
    <w:rsid w:val="00007A14"/>
    <w:rsid w:val="00023970"/>
    <w:rsid w:val="00035E0E"/>
    <w:rsid w:val="00051146"/>
    <w:rsid w:val="00052159"/>
    <w:rsid w:val="00056FE1"/>
    <w:rsid w:val="000B08E3"/>
    <w:rsid w:val="000C2367"/>
    <w:rsid w:val="000C33AE"/>
    <w:rsid w:val="000C428A"/>
    <w:rsid w:val="000C4F59"/>
    <w:rsid w:val="000D5DC7"/>
    <w:rsid w:val="000E3550"/>
    <w:rsid w:val="00105C03"/>
    <w:rsid w:val="00113807"/>
    <w:rsid w:val="00117E4E"/>
    <w:rsid w:val="00135E1A"/>
    <w:rsid w:val="00180564"/>
    <w:rsid w:val="00186845"/>
    <w:rsid w:val="001B3995"/>
    <w:rsid w:val="001B5B61"/>
    <w:rsid w:val="001C6BAE"/>
    <w:rsid w:val="001F0688"/>
    <w:rsid w:val="00253B13"/>
    <w:rsid w:val="00267BF9"/>
    <w:rsid w:val="00287B94"/>
    <w:rsid w:val="00292346"/>
    <w:rsid w:val="002B5C63"/>
    <w:rsid w:val="002B5E09"/>
    <w:rsid w:val="002C0BDB"/>
    <w:rsid w:val="002C4A2F"/>
    <w:rsid w:val="002D7E32"/>
    <w:rsid w:val="002E3600"/>
    <w:rsid w:val="002E7339"/>
    <w:rsid w:val="00315D57"/>
    <w:rsid w:val="00332474"/>
    <w:rsid w:val="00340D46"/>
    <w:rsid w:val="003A405C"/>
    <w:rsid w:val="003A63C3"/>
    <w:rsid w:val="003E61D6"/>
    <w:rsid w:val="003E6237"/>
    <w:rsid w:val="00431180"/>
    <w:rsid w:val="00450DB9"/>
    <w:rsid w:val="004512B6"/>
    <w:rsid w:val="004525AF"/>
    <w:rsid w:val="00455066"/>
    <w:rsid w:val="004565D2"/>
    <w:rsid w:val="004635DB"/>
    <w:rsid w:val="00484BF1"/>
    <w:rsid w:val="00493235"/>
    <w:rsid w:val="004C47D7"/>
    <w:rsid w:val="004C4F9A"/>
    <w:rsid w:val="004E27AE"/>
    <w:rsid w:val="004E7D59"/>
    <w:rsid w:val="005235D4"/>
    <w:rsid w:val="00544462"/>
    <w:rsid w:val="00550CA6"/>
    <w:rsid w:val="005825F9"/>
    <w:rsid w:val="005A0675"/>
    <w:rsid w:val="005E1FA1"/>
    <w:rsid w:val="005F3373"/>
    <w:rsid w:val="005F5322"/>
    <w:rsid w:val="00600A73"/>
    <w:rsid w:val="00602BF9"/>
    <w:rsid w:val="0062231D"/>
    <w:rsid w:val="006617EC"/>
    <w:rsid w:val="00680FCF"/>
    <w:rsid w:val="006A1D90"/>
    <w:rsid w:val="006C62AD"/>
    <w:rsid w:val="006D3B60"/>
    <w:rsid w:val="006F5E18"/>
    <w:rsid w:val="00710E2B"/>
    <w:rsid w:val="007164E2"/>
    <w:rsid w:val="00721871"/>
    <w:rsid w:val="00745AFD"/>
    <w:rsid w:val="00753549"/>
    <w:rsid w:val="00767214"/>
    <w:rsid w:val="007A5BFD"/>
    <w:rsid w:val="007B4A2E"/>
    <w:rsid w:val="007B6E37"/>
    <w:rsid w:val="007E3BB2"/>
    <w:rsid w:val="007F18C4"/>
    <w:rsid w:val="00824934"/>
    <w:rsid w:val="0085039E"/>
    <w:rsid w:val="008829D1"/>
    <w:rsid w:val="008A3514"/>
    <w:rsid w:val="008C7E49"/>
    <w:rsid w:val="008F7089"/>
    <w:rsid w:val="009256BE"/>
    <w:rsid w:val="00932462"/>
    <w:rsid w:val="00943625"/>
    <w:rsid w:val="009468CF"/>
    <w:rsid w:val="00947F52"/>
    <w:rsid w:val="009904B3"/>
    <w:rsid w:val="00997AFA"/>
    <w:rsid w:val="009A0EC0"/>
    <w:rsid w:val="009A5059"/>
    <w:rsid w:val="009D06F7"/>
    <w:rsid w:val="009E251D"/>
    <w:rsid w:val="009E3D5D"/>
    <w:rsid w:val="009F2DBB"/>
    <w:rsid w:val="009F30F6"/>
    <w:rsid w:val="00A0429B"/>
    <w:rsid w:val="00A05B15"/>
    <w:rsid w:val="00A05DAF"/>
    <w:rsid w:val="00A15461"/>
    <w:rsid w:val="00A1714C"/>
    <w:rsid w:val="00A301F2"/>
    <w:rsid w:val="00A90056"/>
    <w:rsid w:val="00AF39C2"/>
    <w:rsid w:val="00B23CAA"/>
    <w:rsid w:val="00B2715E"/>
    <w:rsid w:val="00B3539F"/>
    <w:rsid w:val="00B70C91"/>
    <w:rsid w:val="00B819C1"/>
    <w:rsid w:val="00B82388"/>
    <w:rsid w:val="00BA2014"/>
    <w:rsid w:val="00C039ED"/>
    <w:rsid w:val="00C15EAA"/>
    <w:rsid w:val="00C20A26"/>
    <w:rsid w:val="00C50EC1"/>
    <w:rsid w:val="00C53B76"/>
    <w:rsid w:val="00C61BA4"/>
    <w:rsid w:val="00C7745B"/>
    <w:rsid w:val="00CA42AD"/>
    <w:rsid w:val="00CC132A"/>
    <w:rsid w:val="00CE6769"/>
    <w:rsid w:val="00CE6A2B"/>
    <w:rsid w:val="00D17A58"/>
    <w:rsid w:val="00D47AE9"/>
    <w:rsid w:val="00D90657"/>
    <w:rsid w:val="00D92BE8"/>
    <w:rsid w:val="00DA5679"/>
    <w:rsid w:val="00DF7F24"/>
    <w:rsid w:val="00E05C2D"/>
    <w:rsid w:val="00E21E1D"/>
    <w:rsid w:val="00E70FCB"/>
    <w:rsid w:val="00E83E78"/>
    <w:rsid w:val="00E84E3C"/>
    <w:rsid w:val="00ED52EF"/>
    <w:rsid w:val="00EE7E2F"/>
    <w:rsid w:val="00F6541C"/>
    <w:rsid w:val="00F75B17"/>
    <w:rsid w:val="00F83D8C"/>
    <w:rsid w:val="00FC5B75"/>
    <w:rsid w:val="00FE53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E63D1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HAnsi" w:hAnsi="Arial" w:cs="Arial"/>
        <w:sz w:val="24"/>
        <w:szCs w:val="24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A067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A0675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067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0675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5A0675"/>
    <w:pPr>
      <w:spacing w:line="240" w:lineRule="auto"/>
    </w:pPr>
    <w:rPr>
      <w:rFonts w:ascii="Franklin Gothic Book" w:hAnsi="Franklin Gothic Book" w:cs="Times New Roman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5A0675"/>
    <w:pPr>
      <w:spacing w:line="240" w:lineRule="auto"/>
    </w:pPr>
    <w:rPr>
      <w:rFonts w:ascii="Franklin Gothic Book" w:hAnsi="Franklin Gothic Book" w:cs="Times New Roman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1714C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714C"/>
  </w:style>
  <w:style w:type="paragraph" w:styleId="Footer">
    <w:name w:val="footer"/>
    <w:basedOn w:val="Normal"/>
    <w:link w:val="FooterChar"/>
    <w:uiPriority w:val="99"/>
    <w:unhideWhenUsed/>
    <w:rsid w:val="00A1714C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714C"/>
  </w:style>
  <w:style w:type="table" w:customStyle="1" w:styleId="TableGrid3">
    <w:name w:val="Table Grid3"/>
    <w:basedOn w:val="TableNormal"/>
    <w:next w:val="TableGrid"/>
    <w:uiPriority w:val="59"/>
    <w:rsid w:val="00A05DAF"/>
    <w:pPr>
      <w:spacing w:line="240" w:lineRule="auto"/>
    </w:pPr>
    <w:rPr>
      <w:rFonts w:ascii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93235"/>
    <w:pPr>
      <w:ind w:left="720"/>
      <w:contextualSpacing/>
    </w:pPr>
  </w:style>
  <w:style w:type="paragraph" w:styleId="NoSpacing">
    <w:name w:val="No Spacing"/>
    <w:uiPriority w:val="1"/>
    <w:qFormat/>
    <w:rsid w:val="00180564"/>
    <w:pPr>
      <w:spacing w:line="240" w:lineRule="auto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61BA4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HAnsi" w:hAnsi="Arial" w:cs="Arial"/>
        <w:sz w:val="24"/>
        <w:szCs w:val="24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A067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A0675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067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0675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5A0675"/>
    <w:pPr>
      <w:spacing w:line="240" w:lineRule="auto"/>
    </w:pPr>
    <w:rPr>
      <w:rFonts w:ascii="Franklin Gothic Book" w:hAnsi="Franklin Gothic Book" w:cs="Times New Roman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5A0675"/>
    <w:pPr>
      <w:spacing w:line="240" w:lineRule="auto"/>
    </w:pPr>
    <w:rPr>
      <w:rFonts w:ascii="Franklin Gothic Book" w:hAnsi="Franklin Gothic Book" w:cs="Times New Roman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1714C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714C"/>
  </w:style>
  <w:style w:type="paragraph" w:styleId="Footer">
    <w:name w:val="footer"/>
    <w:basedOn w:val="Normal"/>
    <w:link w:val="FooterChar"/>
    <w:uiPriority w:val="99"/>
    <w:unhideWhenUsed/>
    <w:rsid w:val="00A1714C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714C"/>
  </w:style>
  <w:style w:type="table" w:customStyle="1" w:styleId="TableGrid3">
    <w:name w:val="Table Grid3"/>
    <w:basedOn w:val="TableNormal"/>
    <w:next w:val="TableGrid"/>
    <w:uiPriority w:val="59"/>
    <w:rsid w:val="00A05DAF"/>
    <w:pPr>
      <w:spacing w:line="240" w:lineRule="auto"/>
    </w:pPr>
    <w:rPr>
      <w:rFonts w:ascii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93235"/>
    <w:pPr>
      <w:ind w:left="720"/>
      <w:contextualSpacing/>
    </w:pPr>
  </w:style>
  <w:style w:type="paragraph" w:styleId="NoSpacing">
    <w:name w:val="No Spacing"/>
    <w:uiPriority w:val="1"/>
    <w:qFormat/>
    <w:rsid w:val="00180564"/>
    <w:pPr>
      <w:spacing w:line="240" w:lineRule="auto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61B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36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emf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microsoft.com/office/2007/relationships/stylesWithEffects" Target="stylesWithEffects.xml"/><Relationship Id="rId9" Type="http://schemas.openxmlformats.org/officeDocument/2006/relationships/hyperlink" Target="mailto:south.wales.sga@gmail.com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5DBDD6-626B-4291-A88B-FD617C3E9C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9</Words>
  <Characters>164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h</dc:creator>
  <cp:lastModifiedBy>User</cp:lastModifiedBy>
  <cp:revision>2</cp:revision>
  <dcterms:created xsi:type="dcterms:W3CDTF">2023-12-03T16:21:00Z</dcterms:created>
  <dcterms:modified xsi:type="dcterms:W3CDTF">2023-12-03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beefdff-6834-454f-be00-a68b5bc5f471_Enabled">
    <vt:lpwstr>true</vt:lpwstr>
  </property>
  <property fmtid="{D5CDD505-2E9C-101B-9397-08002B2CF9AE}" pid="3" name="MSIP_Label_7beefdff-6834-454f-be00-a68b5bc5f471_SetDate">
    <vt:lpwstr>2023-10-24T08:49:23Z</vt:lpwstr>
  </property>
  <property fmtid="{D5CDD505-2E9C-101B-9397-08002B2CF9AE}" pid="4" name="MSIP_Label_7beefdff-6834-454f-be00-a68b5bc5f471_Method">
    <vt:lpwstr>Standard</vt:lpwstr>
  </property>
  <property fmtid="{D5CDD505-2E9C-101B-9397-08002B2CF9AE}" pid="5" name="MSIP_Label_7beefdff-6834-454f-be00-a68b5bc5f471_Name">
    <vt:lpwstr>OFFICIAL</vt:lpwstr>
  </property>
  <property fmtid="{D5CDD505-2E9C-101B-9397-08002B2CF9AE}" pid="6" name="MSIP_Label_7beefdff-6834-454f-be00-a68b5bc5f471_SiteId">
    <vt:lpwstr>39683655-1d97-4b22-be8c-246da0f47a41</vt:lpwstr>
  </property>
  <property fmtid="{D5CDD505-2E9C-101B-9397-08002B2CF9AE}" pid="7" name="MSIP_Label_7beefdff-6834-454f-be00-a68b5bc5f471_ActionId">
    <vt:lpwstr>da70a3be-1f97-439f-9483-585ba1eb1d01</vt:lpwstr>
  </property>
  <property fmtid="{D5CDD505-2E9C-101B-9397-08002B2CF9AE}" pid="8" name="MSIP_Label_7beefdff-6834-454f-be00-a68b5bc5f471_ContentBits">
    <vt:lpwstr>0</vt:lpwstr>
  </property>
</Properties>
</file>